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2AB790" w14:textId="32FE55A6" w:rsidR="00F9188E" w:rsidRPr="00106BF5" w:rsidRDefault="00F9188E" w:rsidP="001161A7">
      <w:pPr>
        <w:jc w:val="center"/>
        <w:rPr>
          <w:rFonts w:asciiTheme="majorBidi" w:hAnsiTheme="majorBidi" w:cstheme="majorBidi"/>
          <w:b/>
          <w:bCs/>
        </w:rPr>
      </w:pPr>
      <w:r w:rsidRPr="00106BF5">
        <w:rPr>
          <w:rFonts w:asciiTheme="majorBidi" w:hAnsiTheme="majorBidi" w:cstheme="majorBidi"/>
          <w:b/>
          <w:bCs/>
        </w:rPr>
        <w:t>CMPS 350 Web Development Course Project Phase 2</w:t>
      </w:r>
    </w:p>
    <w:p w14:paraId="53D0FD3B" w14:textId="1FA32513" w:rsidR="00F9188E" w:rsidRPr="00106BF5" w:rsidRDefault="00961C4C" w:rsidP="001161A7">
      <w:pPr>
        <w:jc w:val="center"/>
        <w:rPr>
          <w:rFonts w:asciiTheme="majorBidi" w:hAnsiTheme="majorBidi" w:cstheme="majorBidi"/>
        </w:rPr>
      </w:pPr>
      <w:r w:rsidRPr="3BB0EC49">
        <w:rPr>
          <w:rFonts w:ascii="Times New Roman" w:hAnsi="Times New Roman" w:cs="Times New Roman"/>
          <w:b/>
          <w:bCs/>
          <w:color w:val="833C0B" w:themeColor="accent2" w:themeShade="80"/>
        </w:rPr>
        <w:t>Student Management Application</w:t>
      </w:r>
    </w:p>
    <w:p w14:paraId="138FAC42" w14:textId="77777777" w:rsidR="00F9188E" w:rsidRPr="00106BF5" w:rsidRDefault="00F9188E" w:rsidP="001161A7">
      <w:pPr>
        <w:jc w:val="center"/>
        <w:rPr>
          <w:rFonts w:asciiTheme="majorBidi" w:hAnsiTheme="majorBidi" w:cstheme="majorBidi"/>
        </w:rPr>
      </w:pPr>
    </w:p>
    <w:p w14:paraId="10B7A199" w14:textId="51F46AD5" w:rsidR="00F9188E" w:rsidRPr="00106BF5" w:rsidRDefault="00F9188E" w:rsidP="001161A7">
      <w:pPr>
        <w:rPr>
          <w:rFonts w:asciiTheme="majorBidi" w:hAnsiTheme="majorBidi" w:cstheme="majorBidi"/>
        </w:rPr>
      </w:pPr>
      <w:r w:rsidRPr="00106BF5">
        <w:rPr>
          <w:rFonts w:asciiTheme="majorBidi" w:hAnsiTheme="majorBidi" w:cstheme="majorBidi"/>
          <w:b/>
          <w:bCs/>
          <w:color w:val="C00000"/>
        </w:rPr>
        <w:t xml:space="preserve">Weight of the project (phase 2): </w:t>
      </w:r>
      <w:r w:rsidR="003C789D">
        <w:rPr>
          <w:rFonts w:asciiTheme="majorBidi" w:hAnsiTheme="majorBidi" w:cstheme="majorBidi"/>
        </w:rPr>
        <w:t>10</w:t>
      </w:r>
      <w:r w:rsidRPr="00106BF5">
        <w:rPr>
          <w:rFonts w:asciiTheme="majorBidi" w:hAnsiTheme="majorBidi" w:cstheme="majorBidi"/>
        </w:rPr>
        <w:t>% of the course grade.</w:t>
      </w:r>
    </w:p>
    <w:p w14:paraId="6FBF1FA1" w14:textId="77777777" w:rsidR="00F9188E" w:rsidRPr="00106BF5" w:rsidRDefault="00F9188E" w:rsidP="001161A7">
      <w:pPr>
        <w:rPr>
          <w:rFonts w:asciiTheme="majorBidi" w:hAnsiTheme="majorBidi" w:cstheme="majorBidi"/>
        </w:rPr>
      </w:pPr>
    </w:p>
    <w:p w14:paraId="122D5469" w14:textId="77777777" w:rsidR="00F9188E" w:rsidRPr="000C664F" w:rsidRDefault="00F9188E" w:rsidP="001161A7">
      <w:pPr>
        <w:rPr>
          <w:rFonts w:asciiTheme="majorBidi" w:hAnsiTheme="majorBidi" w:cstheme="majorBidi"/>
          <w:b/>
          <w:bCs/>
        </w:rPr>
      </w:pPr>
      <w:r w:rsidRPr="000C664F">
        <w:rPr>
          <w:rFonts w:asciiTheme="majorBidi" w:hAnsiTheme="majorBidi" w:cstheme="majorBidi"/>
          <w:b/>
          <w:bCs/>
          <w:color w:val="C00000"/>
        </w:rPr>
        <w:t>Important Dates</w:t>
      </w:r>
    </w:p>
    <w:p w14:paraId="700BE96D" w14:textId="74348CBF" w:rsidR="00F9188E" w:rsidRPr="000C664F" w:rsidRDefault="00F9188E" w:rsidP="001161A7">
      <w:pPr>
        <w:pStyle w:val="ListParagraph"/>
        <w:numPr>
          <w:ilvl w:val="0"/>
          <w:numId w:val="19"/>
        </w:numPr>
        <w:spacing w:after="0" w:line="240" w:lineRule="auto"/>
        <w:ind w:right="0"/>
        <w:rPr>
          <w:rFonts w:asciiTheme="majorBidi" w:hAnsiTheme="majorBidi" w:cstheme="majorBidi"/>
        </w:rPr>
      </w:pPr>
      <w:r w:rsidRPr="000C664F">
        <w:rPr>
          <w:rFonts w:asciiTheme="majorBidi" w:hAnsiTheme="majorBidi" w:cstheme="majorBidi"/>
        </w:rPr>
        <w:t xml:space="preserve">The project phase 1 submission is due by </w:t>
      </w:r>
      <w:r w:rsidR="00961C4C">
        <w:rPr>
          <w:rFonts w:asciiTheme="majorBidi" w:hAnsiTheme="majorBidi" w:cstheme="majorBidi"/>
          <w:b/>
          <w:bCs/>
          <w:color w:val="000000" w:themeColor="text1"/>
        </w:rPr>
        <w:t>12</w:t>
      </w:r>
      <w:r w:rsidR="00F84D5A" w:rsidRPr="000C664F">
        <w:rPr>
          <w:rFonts w:asciiTheme="majorBidi" w:hAnsiTheme="majorBidi" w:cstheme="majorBidi"/>
          <w:b/>
          <w:bCs/>
          <w:color w:val="000000" w:themeColor="text1"/>
        </w:rPr>
        <w:t>:00</w:t>
      </w:r>
      <w:r w:rsidRPr="000C664F">
        <w:rPr>
          <w:rFonts w:asciiTheme="majorBidi" w:hAnsiTheme="majorBidi" w:cstheme="majorBidi"/>
          <w:b/>
          <w:bCs/>
          <w:color w:val="000000" w:themeColor="text1"/>
        </w:rPr>
        <w:t xml:space="preserve"> </w:t>
      </w:r>
      <w:r w:rsidR="00961C4C">
        <w:rPr>
          <w:rFonts w:asciiTheme="majorBidi" w:hAnsiTheme="majorBidi" w:cstheme="majorBidi"/>
          <w:b/>
          <w:bCs/>
          <w:color w:val="000000" w:themeColor="text1"/>
        </w:rPr>
        <w:t>PM</w:t>
      </w:r>
      <w:r w:rsidR="00F84D5A" w:rsidRPr="000C664F">
        <w:rPr>
          <w:rFonts w:asciiTheme="majorBidi" w:hAnsiTheme="majorBidi" w:cstheme="majorBidi"/>
          <w:b/>
          <w:bCs/>
          <w:color w:val="000000" w:themeColor="text1"/>
        </w:rPr>
        <w:t xml:space="preserve"> -</w:t>
      </w:r>
      <w:r w:rsidRPr="000C664F">
        <w:rPr>
          <w:rFonts w:asciiTheme="majorBidi" w:hAnsiTheme="majorBidi" w:cstheme="majorBidi"/>
          <w:b/>
          <w:bCs/>
          <w:color w:val="000000" w:themeColor="text1"/>
        </w:rPr>
        <w:t xml:space="preserve"> </w:t>
      </w:r>
      <w:r w:rsidR="00961C4C">
        <w:rPr>
          <w:rFonts w:asciiTheme="majorBidi" w:hAnsiTheme="majorBidi" w:cstheme="majorBidi"/>
          <w:b/>
          <w:bCs/>
          <w:color w:val="000000" w:themeColor="text1"/>
        </w:rPr>
        <w:t>3</w:t>
      </w:r>
      <w:r w:rsidRPr="000C664F">
        <w:rPr>
          <w:rFonts w:asciiTheme="majorBidi" w:hAnsiTheme="majorBidi" w:cstheme="majorBidi"/>
          <w:b/>
          <w:bCs/>
          <w:color w:val="000000" w:themeColor="text1"/>
        </w:rPr>
        <w:t xml:space="preserve"> M</w:t>
      </w:r>
      <w:r w:rsidR="00F84D5A" w:rsidRPr="000C664F">
        <w:rPr>
          <w:rFonts w:asciiTheme="majorBidi" w:hAnsiTheme="majorBidi" w:cstheme="majorBidi"/>
          <w:b/>
          <w:bCs/>
          <w:color w:val="000000" w:themeColor="text1"/>
        </w:rPr>
        <w:t>ay</w:t>
      </w:r>
      <w:r w:rsidRPr="000C664F">
        <w:rPr>
          <w:rFonts w:asciiTheme="majorBidi" w:hAnsiTheme="majorBidi" w:cstheme="majorBidi"/>
          <w:b/>
          <w:bCs/>
          <w:color w:val="000000" w:themeColor="text1"/>
        </w:rPr>
        <w:t xml:space="preserve"> 202</w:t>
      </w:r>
      <w:r w:rsidR="00961C4C">
        <w:rPr>
          <w:rFonts w:asciiTheme="majorBidi" w:hAnsiTheme="majorBidi" w:cstheme="majorBidi"/>
          <w:b/>
          <w:bCs/>
          <w:color w:val="000000" w:themeColor="text1"/>
        </w:rPr>
        <w:t>5</w:t>
      </w:r>
      <w:r w:rsidR="00F84D5A" w:rsidRPr="000C664F">
        <w:rPr>
          <w:rFonts w:asciiTheme="majorBidi" w:hAnsiTheme="majorBidi" w:cstheme="majorBidi"/>
          <w:b/>
          <w:bCs/>
          <w:color w:val="000000" w:themeColor="text1"/>
        </w:rPr>
        <w:t xml:space="preserve"> </w:t>
      </w:r>
      <w:r w:rsidR="00F84D5A" w:rsidRPr="000C664F">
        <w:rPr>
          <w:rFonts w:asciiTheme="majorBidi" w:hAnsiTheme="majorBidi" w:cstheme="majorBidi"/>
          <w:b/>
          <w:bCs/>
          <w:color w:val="000000" w:themeColor="text1"/>
          <w:highlight w:val="yellow"/>
        </w:rPr>
        <w:t>(No extensions will be granted)</w:t>
      </w:r>
      <w:r w:rsidRPr="000C664F">
        <w:rPr>
          <w:rFonts w:asciiTheme="majorBidi" w:hAnsiTheme="majorBidi" w:cstheme="majorBidi"/>
          <w:b/>
          <w:bCs/>
          <w:color w:val="000000" w:themeColor="text1"/>
          <w:highlight w:val="yellow"/>
        </w:rPr>
        <w:t>.</w:t>
      </w:r>
      <w:r w:rsidRPr="000C664F">
        <w:rPr>
          <w:rFonts w:asciiTheme="majorBidi" w:hAnsiTheme="majorBidi" w:cstheme="majorBidi"/>
          <w:b/>
          <w:bCs/>
          <w:color w:val="000000" w:themeColor="text1"/>
        </w:rPr>
        <w:t xml:space="preserve"> </w:t>
      </w:r>
    </w:p>
    <w:p w14:paraId="1406FE06" w14:textId="3F6EA7C2" w:rsidR="00F9188E" w:rsidRPr="001161A7" w:rsidRDefault="00F9188E" w:rsidP="001161A7">
      <w:pPr>
        <w:pStyle w:val="ListParagraph"/>
        <w:numPr>
          <w:ilvl w:val="0"/>
          <w:numId w:val="19"/>
        </w:numPr>
        <w:spacing w:after="0" w:line="240" w:lineRule="auto"/>
        <w:ind w:right="0"/>
        <w:rPr>
          <w:rFonts w:asciiTheme="majorBidi" w:hAnsiTheme="majorBidi" w:cstheme="majorBidi"/>
          <w:b/>
          <w:bCs/>
        </w:rPr>
      </w:pPr>
      <w:r w:rsidRPr="001161A7">
        <w:rPr>
          <w:rFonts w:asciiTheme="majorBidi" w:hAnsiTheme="majorBidi" w:cstheme="majorBidi"/>
          <w:b/>
          <w:bCs/>
        </w:rPr>
        <w:t xml:space="preserve">Demos are </w:t>
      </w:r>
      <w:r w:rsidR="00961C4C" w:rsidRPr="001161A7">
        <w:rPr>
          <w:rFonts w:asciiTheme="majorBidi" w:hAnsiTheme="majorBidi" w:cstheme="majorBidi"/>
          <w:b/>
          <w:bCs/>
        </w:rPr>
        <w:t>on Sunday 4 May.</w:t>
      </w:r>
    </w:p>
    <w:p w14:paraId="57CE92A7" w14:textId="77777777" w:rsidR="00C519F0" w:rsidRPr="000C664F" w:rsidRDefault="00C519F0" w:rsidP="001161A7">
      <w:pPr>
        <w:rPr>
          <w:rFonts w:asciiTheme="majorBidi" w:hAnsiTheme="majorBidi" w:cstheme="majorBidi"/>
          <w:b/>
          <w:bCs/>
        </w:rPr>
      </w:pPr>
    </w:p>
    <w:p w14:paraId="7772CDF9" w14:textId="09A6507D" w:rsidR="00F9188E" w:rsidRPr="000C664F" w:rsidRDefault="00F9188E" w:rsidP="001161A7">
      <w:pPr>
        <w:pStyle w:val="ListParagraph"/>
        <w:numPr>
          <w:ilvl w:val="0"/>
          <w:numId w:val="20"/>
        </w:numPr>
        <w:pBdr>
          <w:bottom w:val="single" w:sz="4" w:space="1" w:color="auto"/>
        </w:pBdr>
        <w:spacing w:after="0" w:line="240" w:lineRule="auto"/>
        <w:ind w:left="-344" w:right="0" w:hanging="196"/>
        <w:rPr>
          <w:rFonts w:asciiTheme="majorBidi" w:hAnsiTheme="majorBidi" w:cstheme="majorBidi"/>
          <w:b/>
          <w:bCs/>
        </w:rPr>
      </w:pPr>
      <w:r w:rsidRPr="000C664F">
        <w:rPr>
          <w:rFonts w:asciiTheme="majorBidi" w:hAnsiTheme="majorBidi" w:cstheme="majorBidi"/>
          <w:b/>
          <w:bCs/>
          <w:color w:val="C00000"/>
        </w:rPr>
        <w:t xml:space="preserve">Description of the </w:t>
      </w:r>
      <w:r w:rsidR="000B67F5" w:rsidRPr="000C664F">
        <w:rPr>
          <w:rFonts w:asciiTheme="majorBidi" w:hAnsiTheme="majorBidi" w:cstheme="majorBidi"/>
          <w:b/>
          <w:bCs/>
          <w:color w:val="C00000"/>
        </w:rPr>
        <w:t>work</w:t>
      </w:r>
      <w:r w:rsidRPr="000C664F">
        <w:rPr>
          <w:rFonts w:asciiTheme="majorBidi" w:hAnsiTheme="majorBidi" w:cstheme="majorBidi"/>
          <w:b/>
          <w:bCs/>
        </w:rPr>
        <w:t>:</w:t>
      </w:r>
    </w:p>
    <w:p w14:paraId="478E139D" w14:textId="2BA15614" w:rsidR="00CB08E5" w:rsidRPr="00106BF5" w:rsidRDefault="00465ED8" w:rsidP="001161A7">
      <w:pPr>
        <w:spacing w:before="120" w:after="240" w:line="266" w:lineRule="auto"/>
        <w:ind w:left="-345" w:right="245" w:hanging="202"/>
        <w:rPr>
          <w:rFonts w:asciiTheme="majorBidi" w:hAnsiTheme="majorBidi" w:cstheme="majorBidi"/>
        </w:rPr>
      </w:pPr>
      <w:r w:rsidRPr="00106BF5">
        <w:rPr>
          <w:rFonts w:asciiTheme="majorBidi" w:hAnsiTheme="majorBidi" w:cstheme="majorBidi"/>
        </w:rPr>
        <w:t xml:space="preserve">You are </w:t>
      </w:r>
      <w:r w:rsidR="002935C5" w:rsidRPr="00106BF5">
        <w:rPr>
          <w:rFonts w:asciiTheme="majorBidi" w:hAnsiTheme="majorBidi" w:cstheme="majorBidi"/>
        </w:rPr>
        <w:t xml:space="preserve">required </w:t>
      </w:r>
      <w:r w:rsidR="00CB08E5" w:rsidRPr="00106BF5">
        <w:rPr>
          <w:rFonts w:asciiTheme="majorBidi" w:hAnsiTheme="majorBidi" w:cstheme="majorBidi"/>
        </w:rPr>
        <w:t xml:space="preserve">to complete the implementation </w:t>
      </w:r>
      <w:r w:rsidR="002935C5" w:rsidRPr="00106BF5">
        <w:rPr>
          <w:rFonts w:asciiTheme="majorBidi" w:hAnsiTheme="majorBidi" w:cstheme="majorBidi"/>
        </w:rPr>
        <w:t xml:space="preserve">of </w:t>
      </w:r>
      <w:r w:rsidR="00A3543C" w:rsidRPr="00106BF5">
        <w:rPr>
          <w:rFonts w:asciiTheme="majorBidi" w:hAnsiTheme="majorBidi" w:cstheme="majorBidi"/>
        </w:rPr>
        <w:t xml:space="preserve">your </w:t>
      </w:r>
      <w:r w:rsidR="001161A7">
        <w:rPr>
          <w:rFonts w:asciiTheme="majorBidi" w:hAnsiTheme="majorBidi" w:cstheme="majorBidi"/>
        </w:rPr>
        <w:t>Student Management application (described in phase 1)</w:t>
      </w:r>
      <w:r w:rsidR="00CB08E5" w:rsidRPr="00106BF5">
        <w:rPr>
          <w:rFonts w:asciiTheme="majorBidi" w:hAnsiTheme="majorBidi" w:cstheme="majorBidi"/>
        </w:rPr>
        <w:t xml:space="preserve"> by </w:t>
      </w:r>
      <w:r w:rsidR="00A044E9" w:rsidRPr="00106BF5">
        <w:rPr>
          <w:rFonts w:asciiTheme="majorBidi" w:hAnsiTheme="majorBidi" w:cstheme="majorBidi"/>
        </w:rPr>
        <w:t xml:space="preserve">applying the </w:t>
      </w:r>
      <w:r w:rsidR="00CB08E5" w:rsidRPr="00106BF5">
        <w:rPr>
          <w:rFonts w:asciiTheme="majorBidi" w:hAnsiTheme="majorBidi" w:cstheme="majorBidi"/>
        </w:rPr>
        <w:t>following</w:t>
      </w:r>
      <w:r w:rsidR="00A044E9" w:rsidRPr="00106BF5">
        <w:rPr>
          <w:rFonts w:asciiTheme="majorBidi" w:hAnsiTheme="majorBidi" w:cstheme="majorBidi"/>
        </w:rPr>
        <w:t>:</w:t>
      </w:r>
    </w:p>
    <w:p w14:paraId="48AC6741" w14:textId="3B4E7A18" w:rsidR="00A044E9" w:rsidRPr="00106BF5" w:rsidRDefault="00A044E9" w:rsidP="001161A7">
      <w:pPr>
        <w:pStyle w:val="ListParagraph"/>
        <w:numPr>
          <w:ilvl w:val="0"/>
          <w:numId w:val="24"/>
        </w:numPr>
        <w:spacing w:after="240" w:line="266" w:lineRule="auto"/>
        <w:ind w:left="360" w:right="245"/>
        <w:contextualSpacing w:val="0"/>
        <w:rPr>
          <w:rFonts w:asciiTheme="majorBidi" w:hAnsiTheme="majorBidi" w:cstheme="majorBidi"/>
        </w:rPr>
      </w:pPr>
      <w:r w:rsidRPr="00106BF5">
        <w:rPr>
          <w:rFonts w:asciiTheme="majorBidi" w:hAnsiTheme="majorBidi" w:cstheme="majorBidi"/>
          <w:b/>
          <w:bCs/>
        </w:rPr>
        <w:t xml:space="preserve">Store and manage the data of your application in </w:t>
      </w:r>
      <w:r w:rsidR="00AE1DDC" w:rsidRPr="00106BF5">
        <w:rPr>
          <w:rFonts w:asciiTheme="majorBidi" w:hAnsiTheme="majorBidi" w:cstheme="majorBidi"/>
          <w:b/>
          <w:bCs/>
        </w:rPr>
        <w:t>a real database</w:t>
      </w:r>
      <w:r w:rsidR="00AE1DDC" w:rsidRPr="00106BF5">
        <w:rPr>
          <w:rFonts w:asciiTheme="majorBidi" w:hAnsiTheme="majorBidi" w:cstheme="majorBidi"/>
        </w:rPr>
        <w:t xml:space="preserve"> (</w:t>
      </w:r>
      <w:r w:rsidR="00AE1DDC" w:rsidRPr="00327A00">
        <w:rPr>
          <w:rFonts w:asciiTheme="majorBidi" w:hAnsiTheme="majorBidi" w:cstheme="majorBidi"/>
          <w:highlight w:val="yellow"/>
          <w:u w:val="single"/>
        </w:rPr>
        <w:t>not in JSON files or local storage</w:t>
      </w:r>
      <w:r w:rsidR="00AE1DDC" w:rsidRPr="00106BF5">
        <w:rPr>
          <w:rFonts w:asciiTheme="majorBidi" w:hAnsiTheme="majorBidi" w:cstheme="majorBidi"/>
        </w:rPr>
        <w:t>)</w:t>
      </w:r>
      <w:r w:rsidRPr="00106BF5">
        <w:rPr>
          <w:rFonts w:asciiTheme="majorBidi" w:hAnsiTheme="majorBidi" w:cstheme="majorBidi"/>
        </w:rPr>
        <w:t xml:space="preserve"> </w:t>
      </w:r>
      <w:r w:rsidR="00C3596C" w:rsidRPr="00106BF5">
        <w:rPr>
          <w:rFonts w:asciiTheme="majorBidi" w:hAnsiTheme="majorBidi" w:cstheme="majorBidi"/>
        </w:rPr>
        <w:t>by applying the following steps:</w:t>
      </w:r>
    </w:p>
    <w:p w14:paraId="25C67091" w14:textId="17EC55B9" w:rsidR="00F43626" w:rsidRPr="00106BF5" w:rsidRDefault="00F43626" w:rsidP="001161A7">
      <w:pPr>
        <w:pStyle w:val="ListParagraph"/>
        <w:numPr>
          <w:ilvl w:val="0"/>
          <w:numId w:val="26"/>
        </w:numPr>
        <w:spacing w:before="60" w:after="60" w:line="266" w:lineRule="auto"/>
        <w:ind w:right="245"/>
        <w:contextualSpacing w:val="0"/>
        <w:rPr>
          <w:rFonts w:asciiTheme="majorBidi" w:hAnsiTheme="majorBidi" w:cstheme="majorBidi"/>
        </w:rPr>
      </w:pPr>
      <w:r w:rsidRPr="00106BF5">
        <w:rPr>
          <w:rFonts w:asciiTheme="majorBidi" w:hAnsiTheme="majorBidi" w:cstheme="majorBidi"/>
        </w:rPr>
        <w:t>Design and model your data</w:t>
      </w:r>
      <w:r w:rsidR="004E637E" w:rsidRPr="00106BF5">
        <w:rPr>
          <w:rFonts w:asciiTheme="majorBidi" w:hAnsiTheme="majorBidi" w:cstheme="majorBidi"/>
        </w:rPr>
        <w:t>: c</w:t>
      </w:r>
      <w:r w:rsidRPr="00106BF5">
        <w:rPr>
          <w:rFonts w:asciiTheme="majorBidi" w:hAnsiTheme="majorBidi" w:cstheme="majorBidi"/>
        </w:rPr>
        <w:t xml:space="preserve">reate </w:t>
      </w:r>
      <w:r w:rsidR="004E637E" w:rsidRPr="00106BF5">
        <w:rPr>
          <w:rFonts w:asciiTheme="majorBidi" w:hAnsiTheme="majorBidi" w:cstheme="majorBidi"/>
        </w:rPr>
        <w:t>a</w:t>
      </w:r>
      <w:r w:rsidR="00D632A3" w:rsidRPr="00106BF5">
        <w:rPr>
          <w:rFonts w:asciiTheme="majorBidi" w:hAnsiTheme="majorBidi" w:cstheme="majorBidi"/>
        </w:rPr>
        <w:t xml:space="preserve"> </w:t>
      </w:r>
      <w:r w:rsidR="004E637E" w:rsidRPr="00106BF5">
        <w:rPr>
          <w:rFonts w:asciiTheme="majorBidi" w:hAnsiTheme="majorBidi" w:cstheme="majorBidi"/>
        </w:rPr>
        <w:t>conceptual model for your app data.</w:t>
      </w:r>
    </w:p>
    <w:p w14:paraId="151364A8" w14:textId="57571DEF" w:rsidR="00F43626" w:rsidRPr="00106BF5" w:rsidRDefault="004E637E" w:rsidP="001161A7">
      <w:pPr>
        <w:pStyle w:val="ListParagraph"/>
        <w:numPr>
          <w:ilvl w:val="0"/>
          <w:numId w:val="26"/>
        </w:numPr>
        <w:spacing w:before="60" w:after="60" w:line="266" w:lineRule="auto"/>
        <w:ind w:right="245"/>
        <w:contextualSpacing w:val="0"/>
        <w:rPr>
          <w:rFonts w:asciiTheme="majorBidi" w:hAnsiTheme="majorBidi" w:cstheme="majorBidi"/>
        </w:rPr>
      </w:pPr>
      <w:r w:rsidRPr="00106BF5">
        <w:rPr>
          <w:rFonts w:asciiTheme="majorBidi" w:hAnsiTheme="majorBidi" w:cstheme="majorBidi"/>
        </w:rPr>
        <w:t>Implement your data model using Prisma</w:t>
      </w:r>
      <w:r w:rsidR="00D632A3" w:rsidRPr="00106BF5">
        <w:rPr>
          <w:rFonts w:asciiTheme="majorBidi" w:hAnsiTheme="majorBidi" w:cstheme="majorBidi"/>
        </w:rPr>
        <w:t xml:space="preserve"> and store the data using a relational database such as Oracle, SQLite, Postgres, etc</w:t>
      </w:r>
      <w:r w:rsidRPr="00106BF5">
        <w:rPr>
          <w:rFonts w:asciiTheme="majorBidi" w:hAnsiTheme="majorBidi" w:cstheme="majorBidi"/>
        </w:rPr>
        <w:t xml:space="preserve">. </w:t>
      </w:r>
    </w:p>
    <w:p w14:paraId="44242D5F" w14:textId="4135B5F3" w:rsidR="0092600B" w:rsidRPr="00327A00" w:rsidRDefault="0092600B" w:rsidP="001161A7">
      <w:pPr>
        <w:pStyle w:val="ListParagraph"/>
        <w:numPr>
          <w:ilvl w:val="0"/>
          <w:numId w:val="26"/>
        </w:numPr>
        <w:spacing w:before="60" w:after="60" w:line="266" w:lineRule="auto"/>
        <w:ind w:right="245"/>
        <w:contextualSpacing w:val="0"/>
        <w:rPr>
          <w:rFonts w:asciiTheme="majorBidi" w:hAnsiTheme="majorBidi" w:cstheme="majorBidi"/>
          <w:highlight w:val="yellow"/>
        </w:rPr>
      </w:pPr>
      <w:r w:rsidRPr="00106BF5">
        <w:rPr>
          <w:rFonts w:asciiTheme="majorBidi" w:hAnsiTheme="majorBidi" w:cstheme="majorBidi"/>
        </w:rPr>
        <w:t xml:space="preserve">Database Initialization: Implement </w:t>
      </w:r>
      <w:r w:rsidRPr="00106BF5">
        <w:rPr>
          <w:rFonts w:asciiTheme="majorBidi" w:hAnsiTheme="majorBidi" w:cstheme="majorBidi"/>
          <w:b/>
          <w:bCs/>
        </w:rPr>
        <w:t>seed.js</w:t>
      </w:r>
      <w:r w:rsidRPr="00106BF5">
        <w:rPr>
          <w:rFonts w:asciiTheme="majorBidi" w:hAnsiTheme="majorBidi" w:cstheme="majorBidi"/>
        </w:rPr>
        <w:t xml:space="preserve"> to populate the database with the data from the JSON files. The database should contain a good number of </w:t>
      </w:r>
      <w:r w:rsidR="001161A7">
        <w:rPr>
          <w:rFonts w:asciiTheme="majorBidi" w:hAnsiTheme="majorBidi" w:cstheme="majorBidi"/>
        </w:rPr>
        <w:t>students</w:t>
      </w:r>
      <w:r w:rsidRPr="00106BF5">
        <w:rPr>
          <w:rFonts w:asciiTheme="majorBidi" w:hAnsiTheme="majorBidi" w:cstheme="majorBidi"/>
        </w:rPr>
        <w:t xml:space="preserve">, </w:t>
      </w:r>
      <w:r w:rsidR="001161A7">
        <w:rPr>
          <w:rFonts w:asciiTheme="majorBidi" w:hAnsiTheme="majorBidi" w:cstheme="majorBidi"/>
        </w:rPr>
        <w:t>courses</w:t>
      </w:r>
      <w:r w:rsidRPr="00106BF5">
        <w:rPr>
          <w:rFonts w:asciiTheme="majorBidi" w:hAnsiTheme="majorBidi" w:cstheme="majorBidi"/>
        </w:rPr>
        <w:t xml:space="preserve">, </w:t>
      </w:r>
      <w:r w:rsidR="001161A7">
        <w:rPr>
          <w:rFonts w:asciiTheme="majorBidi" w:hAnsiTheme="majorBidi" w:cstheme="majorBidi"/>
        </w:rPr>
        <w:t>instructors</w:t>
      </w:r>
      <w:r w:rsidRPr="00106BF5">
        <w:rPr>
          <w:rFonts w:asciiTheme="majorBidi" w:hAnsiTheme="majorBidi" w:cstheme="majorBidi"/>
        </w:rPr>
        <w:t xml:space="preserve">, </w:t>
      </w:r>
      <w:r w:rsidR="001161A7">
        <w:rPr>
          <w:rFonts w:asciiTheme="majorBidi" w:hAnsiTheme="majorBidi" w:cstheme="majorBidi"/>
        </w:rPr>
        <w:t>classes</w:t>
      </w:r>
      <w:r w:rsidRPr="00106BF5">
        <w:rPr>
          <w:rFonts w:asciiTheme="majorBidi" w:hAnsiTheme="majorBidi" w:cstheme="majorBidi"/>
        </w:rPr>
        <w:t xml:space="preserve">, etc. </w:t>
      </w:r>
      <w:r w:rsidRPr="001161A7">
        <w:rPr>
          <w:rFonts w:asciiTheme="majorBidi" w:hAnsiTheme="majorBidi" w:cstheme="majorBidi"/>
        </w:rPr>
        <w:t>This is very important</w:t>
      </w:r>
      <w:r w:rsidR="00271C18" w:rsidRPr="001161A7">
        <w:rPr>
          <w:rFonts w:asciiTheme="majorBidi" w:hAnsiTheme="majorBidi" w:cstheme="majorBidi"/>
        </w:rPr>
        <w:t xml:space="preserve"> because the data will be needed to make the statistics</w:t>
      </w:r>
      <w:r w:rsidR="00322DA1" w:rsidRPr="001161A7">
        <w:rPr>
          <w:rFonts w:asciiTheme="majorBidi" w:hAnsiTheme="majorBidi" w:cstheme="majorBidi"/>
        </w:rPr>
        <w:t xml:space="preserve"> described in</w:t>
      </w:r>
      <w:r w:rsidR="00271C18" w:rsidRPr="001161A7">
        <w:rPr>
          <w:rFonts w:asciiTheme="majorBidi" w:hAnsiTheme="majorBidi" w:cstheme="majorBidi"/>
        </w:rPr>
        <w:t xml:space="preserve"> the second part</w:t>
      </w:r>
      <w:r w:rsidR="004F63D9" w:rsidRPr="001161A7">
        <w:rPr>
          <w:rFonts w:asciiTheme="majorBidi" w:hAnsiTheme="majorBidi" w:cstheme="majorBidi"/>
        </w:rPr>
        <w:t xml:space="preserve"> (B)</w:t>
      </w:r>
      <w:r w:rsidR="00271C18" w:rsidRPr="001161A7">
        <w:rPr>
          <w:rFonts w:asciiTheme="majorBidi" w:hAnsiTheme="majorBidi" w:cstheme="majorBidi"/>
        </w:rPr>
        <w:t>.</w:t>
      </w:r>
      <w:r w:rsidRPr="001161A7">
        <w:rPr>
          <w:rFonts w:asciiTheme="majorBidi" w:hAnsiTheme="majorBidi" w:cstheme="majorBidi"/>
        </w:rPr>
        <w:t xml:space="preserve"> </w:t>
      </w:r>
    </w:p>
    <w:p w14:paraId="4CA7AB50" w14:textId="54A627E2" w:rsidR="00322DA1" w:rsidRPr="001161A7" w:rsidRDefault="00322DA1" w:rsidP="001161A7">
      <w:pPr>
        <w:pStyle w:val="ListParagraph"/>
        <w:numPr>
          <w:ilvl w:val="0"/>
          <w:numId w:val="26"/>
        </w:numPr>
        <w:spacing w:before="60" w:after="60" w:line="266" w:lineRule="auto"/>
        <w:ind w:right="245"/>
        <w:contextualSpacing w:val="0"/>
        <w:rPr>
          <w:rFonts w:asciiTheme="majorBidi" w:hAnsiTheme="majorBidi" w:cstheme="majorBidi"/>
        </w:rPr>
      </w:pPr>
      <w:r w:rsidRPr="00106BF5">
        <w:rPr>
          <w:rFonts w:asciiTheme="majorBidi" w:hAnsiTheme="majorBidi" w:cstheme="majorBidi"/>
        </w:rPr>
        <w:t xml:space="preserve">Create a </w:t>
      </w:r>
      <w:r w:rsidRPr="00106BF5">
        <w:rPr>
          <w:rFonts w:asciiTheme="majorBidi" w:hAnsiTheme="majorBidi" w:cstheme="majorBidi"/>
          <w:b/>
          <w:bCs/>
        </w:rPr>
        <w:t>Data Repository</w:t>
      </w:r>
      <w:r w:rsidRPr="00106BF5">
        <w:rPr>
          <w:rFonts w:asciiTheme="majorBidi" w:hAnsiTheme="majorBidi" w:cstheme="majorBidi"/>
        </w:rPr>
        <w:t xml:space="preserve"> containing all the needed functions to read/write data from the database using Prisma Client queries</w:t>
      </w:r>
      <w:r w:rsidRPr="001161A7">
        <w:rPr>
          <w:rFonts w:asciiTheme="majorBidi" w:hAnsiTheme="majorBidi" w:cstheme="majorBidi"/>
        </w:rPr>
        <w:t>. To optimize the performance and minimize unnecessary data transfer, only the required data should be retrieved from the database. All data filtering, sorting, and aggregation should be performed by the database server rather than the application code.</w:t>
      </w:r>
      <w:r w:rsidR="00920F16" w:rsidRPr="001161A7">
        <w:rPr>
          <w:rFonts w:asciiTheme="majorBidi" w:hAnsiTheme="majorBidi" w:cstheme="majorBidi"/>
        </w:rPr>
        <w:t xml:space="preserve"> For example, if you need to select the </w:t>
      </w:r>
      <w:r w:rsidR="001161A7" w:rsidRPr="001161A7">
        <w:rPr>
          <w:rFonts w:asciiTheme="majorBidi" w:hAnsiTheme="majorBidi" w:cstheme="majorBidi"/>
        </w:rPr>
        <w:t>students</w:t>
      </w:r>
      <w:r w:rsidR="00920F16" w:rsidRPr="001161A7">
        <w:rPr>
          <w:rFonts w:asciiTheme="majorBidi" w:hAnsiTheme="majorBidi" w:cstheme="majorBidi"/>
        </w:rPr>
        <w:t xml:space="preserve"> </w:t>
      </w:r>
      <w:r w:rsidR="001161A7" w:rsidRPr="001161A7">
        <w:rPr>
          <w:rFonts w:asciiTheme="majorBidi" w:hAnsiTheme="majorBidi" w:cstheme="majorBidi"/>
        </w:rPr>
        <w:t>taking a course</w:t>
      </w:r>
      <w:r w:rsidR="00920F16" w:rsidRPr="001161A7">
        <w:rPr>
          <w:rFonts w:asciiTheme="majorBidi" w:hAnsiTheme="majorBidi" w:cstheme="majorBidi"/>
        </w:rPr>
        <w:t xml:space="preserve"> ‘XYZ’, d</w:t>
      </w:r>
      <w:r w:rsidRPr="001161A7">
        <w:rPr>
          <w:rFonts w:asciiTheme="majorBidi" w:hAnsiTheme="majorBidi" w:cstheme="majorBidi"/>
        </w:rPr>
        <w:t>o not</w:t>
      </w:r>
      <w:r w:rsidR="00920F16" w:rsidRPr="001161A7">
        <w:rPr>
          <w:rFonts w:asciiTheme="majorBidi" w:hAnsiTheme="majorBidi" w:cstheme="majorBidi"/>
        </w:rPr>
        <w:t xml:space="preserve"> retrieve all </w:t>
      </w:r>
      <w:r w:rsidR="001161A7" w:rsidRPr="001161A7">
        <w:rPr>
          <w:rFonts w:asciiTheme="majorBidi" w:hAnsiTheme="majorBidi" w:cstheme="majorBidi"/>
        </w:rPr>
        <w:t>students</w:t>
      </w:r>
      <w:r w:rsidR="00920F16" w:rsidRPr="001161A7">
        <w:rPr>
          <w:rFonts w:asciiTheme="majorBidi" w:hAnsiTheme="majorBidi" w:cstheme="majorBidi"/>
        </w:rPr>
        <w:t xml:space="preserve"> to your </w:t>
      </w:r>
      <w:r w:rsidR="00DC1AAA" w:rsidRPr="001161A7">
        <w:rPr>
          <w:rFonts w:asciiTheme="majorBidi" w:hAnsiTheme="majorBidi" w:cstheme="majorBidi"/>
        </w:rPr>
        <w:t>application and then make the filtering manually using the code. The filtering should be expressed by the query itself and executed within the database.</w:t>
      </w:r>
    </w:p>
    <w:p w14:paraId="477F28DE" w14:textId="208CC192" w:rsidR="00322DA1" w:rsidRPr="001161A7" w:rsidRDefault="00DC1AAA" w:rsidP="001161A7">
      <w:pPr>
        <w:pStyle w:val="ListParagraph"/>
        <w:numPr>
          <w:ilvl w:val="0"/>
          <w:numId w:val="26"/>
        </w:numPr>
        <w:spacing w:before="120" w:after="120" w:line="266" w:lineRule="auto"/>
        <w:ind w:right="245"/>
        <w:contextualSpacing w:val="0"/>
        <w:rPr>
          <w:rFonts w:asciiTheme="majorBidi" w:hAnsiTheme="majorBidi" w:cstheme="majorBidi"/>
          <w:highlight w:val="yellow"/>
        </w:rPr>
      </w:pPr>
      <w:r w:rsidRPr="00106BF5">
        <w:rPr>
          <w:rFonts w:asciiTheme="majorBidi" w:hAnsiTheme="majorBidi" w:cstheme="majorBidi"/>
        </w:rPr>
        <w:t xml:space="preserve">Create </w:t>
      </w:r>
      <w:r w:rsidR="001161A7" w:rsidRPr="001161A7">
        <w:rPr>
          <w:rFonts w:asciiTheme="majorBidi" w:hAnsiTheme="majorBidi" w:cstheme="majorBidi"/>
          <w:b/>
          <w:bCs/>
          <w:u w:val="single"/>
        </w:rPr>
        <w:t>both</w:t>
      </w:r>
      <w:r w:rsidR="001161A7">
        <w:rPr>
          <w:rFonts w:asciiTheme="majorBidi" w:hAnsiTheme="majorBidi" w:cstheme="majorBidi"/>
        </w:rPr>
        <w:t xml:space="preserve"> </w:t>
      </w:r>
      <w:r w:rsidR="001161A7" w:rsidRPr="001161A7">
        <w:rPr>
          <w:rFonts w:asciiTheme="majorBidi" w:hAnsiTheme="majorBidi" w:cstheme="majorBidi"/>
          <w:b/>
          <w:bCs/>
        </w:rPr>
        <w:t>Server Actions</w:t>
      </w:r>
      <w:r w:rsidR="001161A7">
        <w:rPr>
          <w:rFonts w:asciiTheme="majorBidi" w:hAnsiTheme="majorBidi" w:cstheme="majorBidi"/>
        </w:rPr>
        <w:t xml:space="preserve"> and </w:t>
      </w:r>
      <w:r w:rsidR="001161A7" w:rsidRPr="001161A7">
        <w:rPr>
          <w:rFonts w:asciiTheme="majorBidi" w:hAnsiTheme="majorBidi" w:cstheme="majorBidi"/>
          <w:b/>
          <w:bCs/>
        </w:rPr>
        <w:t xml:space="preserve">Web </w:t>
      </w:r>
      <w:r w:rsidRPr="001161A7">
        <w:rPr>
          <w:rFonts w:asciiTheme="majorBidi" w:hAnsiTheme="majorBidi" w:cstheme="majorBidi"/>
          <w:b/>
          <w:bCs/>
        </w:rPr>
        <w:t>APIs</w:t>
      </w:r>
      <w:r w:rsidRPr="00106BF5">
        <w:rPr>
          <w:rFonts w:asciiTheme="majorBidi" w:hAnsiTheme="majorBidi" w:cstheme="majorBidi"/>
        </w:rPr>
        <w:t xml:space="preserve"> using NextJS </w:t>
      </w:r>
      <w:r w:rsidR="00DF2134" w:rsidRPr="00106BF5">
        <w:rPr>
          <w:rFonts w:asciiTheme="majorBidi" w:hAnsiTheme="majorBidi" w:cstheme="majorBidi"/>
        </w:rPr>
        <w:t xml:space="preserve">to be called from your application (of phase 1). The methods in the created </w:t>
      </w:r>
      <w:r w:rsidR="001161A7">
        <w:rPr>
          <w:rFonts w:asciiTheme="majorBidi" w:hAnsiTheme="majorBidi" w:cstheme="majorBidi"/>
        </w:rPr>
        <w:t xml:space="preserve">Server Actions / </w:t>
      </w:r>
      <w:r w:rsidR="00DF2134" w:rsidRPr="00106BF5">
        <w:rPr>
          <w:rFonts w:asciiTheme="majorBidi" w:hAnsiTheme="majorBidi" w:cstheme="majorBidi"/>
        </w:rPr>
        <w:t>APIs can use simply the functions of your Data repository</w:t>
      </w:r>
      <w:r w:rsidR="001161A7">
        <w:rPr>
          <w:rFonts w:asciiTheme="majorBidi" w:hAnsiTheme="majorBidi" w:cstheme="majorBidi"/>
        </w:rPr>
        <w:t xml:space="preserve"> – </w:t>
      </w:r>
      <w:r w:rsidR="001161A7" w:rsidRPr="0089216B">
        <w:rPr>
          <w:rFonts w:asciiTheme="majorBidi" w:hAnsiTheme="majorBidi" w:cstheme="majorBidi"/>
          <w:highlight w:val="cyan"/>
        </w:rPr>
        <w:t>you need to use both Server Actions and Web APIs to demonstrate the mastery of these concepts</w:t>
      </w:r>
      <w:r w:rsidR="00DF2134" w:rsidRPr="0089216B">
        <w:rPr>
          <w:rFonts w:asciiTheme="majorBidi" w:hAnsiTheme="majorBidi" w:cstheme="majorBidi"/>
          <w:highlight w:val="cyan"/>
        </w:rPr>
        <w:t>.</w:t>
      </w:r>
    </w:p>
    <w:p w14:paraId="2EC3F471" w14:textId="177EF111" w:rsidR="00DF2134" w:rsidRPr="00212378" w:rsidRDefault="0081601E" w:rsidP="001161A7">
      <w:pPr>
        <w:pStyle w:val="ListParagraph"/>
        <w:numPr>
          <w:ilvl w:val="0"/>
          <w:numId w:val="28"/>
        </w:numPr>
        <w:spacing w:after="0" w:line="266" w:lineRule="auto"/>
        <w:ind w:left="360" w:right="245"/>
        <w:contextualSpacing w:val="0"/>
        <w:rPr>
          <w:rFonts w:asciiTheme="majorBidi" w:hAnsiTheme="majorBidi" w:cstheme="majorBidi"/>
        </w:rPr>
      </w:pPr>
      <w:r w:rsidRPr="00106BF5">
        <w:rPr>
          <w:rFonts w:asciiTheme="majorBidi" w:hAnsiTheme="majorBidi" w:cstheme="majorBidi"/>
          <w:b/>
          <w:bCs/>
        </w:rPr>
        <w:t xml:space="preserve">Create new </w:t>
      </w:r>
      <w:r w:rsidR="00212378">
        <w:rPr>
          <w:rFonts w:asciiTheme="majorBidi" w:hAnsiTheme="majorBidi" w:cstheme="majorBidi"/>
          <w:b/>
          <w:bCs/>
        </w:rPr>
        <w:t xml:space="preserve">a </w:t>
      </w:r>
      <w:r w:rsidRPr="00106BF5">
        <w:rPr>
          <w:rFonts w:asciiTheme="majorBidi" w:hAnsiTheme="majorBidi" w:cstheme="majorBidi"/>
          <w:b/>
          <w:bCs/>
        </w:rPr>
        <w:t>use-case (</w:t>
      </w:r>
      <w:r w:rsidRPr="00212378">
        <w:rPr>
          <w:rFonts w:asciiTheme="majorBidi" w:hAnsiTheme="majorBidi" w:cstheme="majorBidi"/>
          <w:b/>
          <w:bCs/>
          <w:highlight w:val="yellow"/>
        </w:rPr>
        <w:t>exclusively using NextJS and React</w:t>
      </w:r>
      <w:r w:rsidRPr="00106BF5">
        <w:rPr>
          <w:rFonts w:asciiTheme="majorBidi" w:hAnsiTheme="majorBidi" w:cstheme="majorBidi"/>
          <w:b/>
          <w:bCs/>
        </w:rPr>
        <w:t xml:space="preserve">) </w:t>
      </w:r>
      <w:r w:rsidRPr="00106BF5">
        <w:rPr>
          <w:rFonts w:asciiTheme="majorBidi" w:hAnsiTheme="majorBidi" w:cstheme="majorBidi"/>
        </w:rPr>
        <w:t xml:space="preserve">that give </w:t>
      </w:r>
      <w:r w:rsidR="001161A7">
        <w:rPr>
          <w:rFonts w:asciiTheme="majorBidi" w:hAnsiTheme="majorBidi" w:cstheme="majorBidi"/>
        </w:rPr>
        <w:t xml:space="preserve">all possible </w:t>
      </w:r>
      <w:r w:rsidRPr="00106BF5">
        <w:rPr>
          <w:rFonts w:asciiTheme="majorBidi" w:hAnsiTheme="majorBidi" w:cstheme="majorBidi"/>
        </w:rPr>
        <w:t xml:space="preserve">statistics about your </w:t>
      </w:r>
      <w:r w:rsidR="001161A7">
        <w:rPr>
          <w:rFonts w:asciiTheme="majorBidi" w:hAnsiTheme="majorBidi" w:cstheme="majorBidi"/>
        </w:rPr>
        <w:t>student/course management application</w:t>
      </w:r>
      <w:r w:rsidRPr="00212378">
        <w:rPr>
          <w:rFonts w:asciiTheme="majorBidi" w:hAnsiTheme="majorBidi" w:cstheme="majorBidi"/>
        </w:rPr>
        <w:t xml:space="preserve"> – It is up to you to select the statistics</w:t>
      </w:r>
      <w:r w:rsidR="009F1B83" w:rsidRPr="00212378">
        <w:rPr>
          <w:rFonts w:asciiTheme="majorBidi" w:hAnsiTheme="majorBidi" w:cstheme="majorBidi"/>
        </w:rPr>
        <w:t xml:space="preserve"> that are relevant to you application</w:t>
      </w:r>
      <w:r w:rsidR="00DB0749" w:rsidRPr="00212378">
        <w:rPr>
          <w:rFonts w:asciiTheme="majorBidi" w:hAnsiTheme="majorBidi" w:cstheme="majorBidi"/>
        </w:rPr>
        <w:t>, but some examples might include:</w:t>
      </w:r>
    </w:p>
    <w:p w14:paraId="729C1664" w14:textId="40652534" w:rsidR="00DB0749" w:rsidRPr="00106BF5" w:rsidRDefault="003C1002" w:rsidP="001161A7">
      <w:pPr>
        <w:pStyle w:val="ListParagraph"/>
        <w:numPr>
          <w:ilvl w:val="1"/>
          <w:numId w:val="28"/>
        </w:numPr>
        <w:spacing w:after="0" w:line="266" w:lineRule="auto"/>
        <w:ind w:right="245"/>
        <w:contextualSpacing w:val="0"/>
        <w:rPr>
          <w:rFonts w:asciiTheme="majorBidi" w:hAnsiTheme="majorBidi" w:cstheme="majorBidi"/>
        </w:rPr>
      </w:pPr>
      <w:r w:rsidRPr="00106BF5">
        <w:rPr>
          <w:rFonts w:asciiTheme="majorBidi" w:hAnsiTheme="majorBidi" w:cstheme="majorBidi"/>
        </w:rPr>
        <w:t xml:space="preserve">The total </w:t>
      </w:r>
      <w:r w:rsidR="001161A7">
        <w:rPr>
          <w:rFonts w:asciiTheme="majorBidi" w:hAnsiTheme="majorBidi" w:cstheme="majorBidi"/>
        </w:rPr>
        <w:t>of students per year / course category / course, etc.</w:t>
      </w:r>
    </w:p>
    <w:p w14:paraId="7E69FEA3" w14:textId="1690CCBE" w:rsidR="003C1002" w:rsidRPr="00106BF5" w:rsidRDefault="001161A7" w:rsidP="001161A7">
      <w:pPr>
        <w:pStyle w:val="ListParagraph"/>
        <w:numPr>
          <w:ilvl w:val="1"/>
          <w:numId w:val="28"/>
        </w:numPr>
        <w:spacing w:after="0" w:line="266" w:lineRule="auto"/>
        <w:ind w:right="245"/>
        <w:contextualSpacing w:val="0"/>
        <w:rPr>
          <w:rFonts w:asciiTheme="majorBidi" w:hAnsiTheme="majorBidi" w:cstheme="majorBidi"/>
        </w:rPr>
      </w:pPr>
      <w:r>
        <w:rPr>
          <w:rFonts w:asciiTheme="majorBidi" w:hAnsiTheme="majorBidi" w:cstheme="majorBidi"/>
        </w:rPr>
        <w:t>The top 3 courses taken by the students</w:t>
      </w:r>
      <w:r w:rsidR="009F1B83" w:rsidRPr="00106BF5">
        <w:rPr>
          <w:rFonts w:asciiTheme="majorBidi" w:hAnsiTheme="majorBidi" w:cstheme="majorBidi"/>
        </w:rPr>
        <w:t>,</w:t>
      </w:r>
    </w:p>
    <w:p w14:paraId="1683A8BA" w14:textId="7174AB99" w:rsidR="009F1B83" w:rsidRPr="00106BF5" w:rsidRDefault="001161A7" w:rsidP="001161A7">
      <w:pPr>
        <w:pStyle w:val="ListParagraph"/>
        <w:numPr>
          <w:ilvl w:val="1"/>
          <w:numId w:val="28"/>
        </w:numPr>
        <w:spacing w:after="0" w:line="266" w:lineRule="auto"/>
        <w:ind w:right="245"/>
        <w:contextualSpacing w:val="0"/>
        <w:rPr>
          <w:rFonts w:asciiTheme="majorBidi" w:hAnsiTheme="majorBidi" w:cstheme="majorBidi"/>
        </w:rPr>
      </w:pPr>
      <w:r>
        <w:rPr>
          <w:rFonts w:asciiTheme="majorBidi" w:hAnsiTheme="majorBidi" w:cstheme="majorBidi"/>
        </w:rPr>
        <w:t>The failure rate per course / course category</w:t>
      </w:r>
      <w:r w:rsidR="009F1B83" w:rsidRPr="00106BF5">
        <w:rPr>
          <w:rFonts w:asciiTheme="majorBidi" w:hAnsiTheme="majorBidi" w:cstheme="majorBidi"/>
        </w:rPr>
        <w:t>,</w:t>
      </w:r>
    </w:p>
    <w:p w14:paraId="7CC759A5" w14:textId="77777777" w:rsidR="00290367" w:rsidRPr="00106BF5" w:rsidRDefault="009F1B83" w:rsidP="001161A7">
      <w:pPr>
        <w:pStyle w:val="ListParagraph"/>
        <w:numPr>
          <w:ilvl w:val="1"/>
          <w:numId w:val="28"/>
        </w:numPr>
        <w:spacing w:after="0" w:line="266" w:lineRule="auto"/>
        <w:ind w:right="245"/>
        <w:contextualSpacing w:val="0"/>
        <w:rPr>
          <w:rFonts w:asciiTheme="majorBidi" w:hAnsiTheme="majorBidi" w:cstheme="majorBidi"/>
        </w:rPr>
      </w:pPr>
      <w:r w:rsidRPr="00106BF5">
        <w:rPr>
          <w:rFonts w:asciiTheme="majorBidi" w:hAnsiTheme="majorBidi" w:cstheme="majorBidi"/>
        </w:rPr>
        <w:t xml:space="preserve">…. </w:t>
      </w:r>
    </w:p>
    <w:p w14:paraId="23C0B980" w14:textId="6103BDA7" w:rsidR="009F1B83" w:rsidRDefault="00290367" w:rsidP="002D5CCB">
      <w:pPr>
        <w:spacing w:after="0" w:line="266" w:lineRule="auto"/>
        <w:ind w:left="374" w:right="245" w:firstLine="0"/>
        <w:rPr>
          <w:rFonts w:asciiTheme="majorBidi" w:hAnsiTheme="majorBidi" w:cstheme="majorBidi"/>
        </w:rPr>
      </w:pPr>
      <w:r w:rsidRPr="00106BF5">
        <w:rPr>
          <w:rFonts w:asciiTheme="majorBidi" w:hAnsiTheme="majorBidi" w:cstheme="majorBidi"/>
        </w:rPr>
        <w:t xml:space="preserve">The statistics page should include </w:t>
      </w:r>
      <w:r w:rsidRPr="002D5CCB">
        <w:rPr>
          <w:rFonts w:asciiTheme="majorBidi" w:hAnsiTheme="majorBidi" w:cstheme="majorBidi"/>
          <w:b/>
          <w:bCs/>
          <w:highlight w:val="cyan"/>
        </w:rPr>
        <w:t xml:space="preserve">at least </w:t>
      </w:r>
      <w:r w:rsidR="001161A7" w:rsidRPr="002D5CCB">
        <w:rPr>
          <w:rFonts w:asciiTheme="majorBidi" w:hAnsiTheme="majorBidi" w:cstheme="majorBidi"/>
          <w:b/>
          <w:bCs/>
          <w:highlight w:val="cyan"/>
        </w:rPr>
        <w:t>ten (10</w:t>
      </w:r>
      <w:r w:rsidR="00212378" w:rsidRPr="002D5CCB">
        <w:rPr>
          <w:rFonts w:asciiTheme="majorBidi" w:hAnsiTheme="majorBidi" w:cstheme="majorBidi"/>
          <w:b/>
          <w:bCs/>
          <w:highlight w:val="cyan"/>
        </w:rPr>
        <w:t>)</w:t>
      </w:r>
      <w:r w:rsidRPr="002D5CCB">
        <w:rPr>
          <w:rFonts w:asciiTheme="majorBidi" w:hAnsiTheme="majorBidi" w:cstheme="majorBidi"/>
          <w:b/>
          <w:bCs/>
          <w:highlight w:val="cyan"/>
        </w:rPr>
        <w:t xml:space="preserve"> </w:t>
      </w:r>
      <w:r w:rsidR="002D5CCB" w:rsidRPr="002D5CCB">
        <w:rPr>
          <w:rFonts w:asciiTheme="majorBidi" w:hAnsiTheme="majorBidi" w:cstheme="majorBidi"/>
          <w:highlight w:val="cyan"/>
        </w:rPr>
        <w:t xml:space="preserve">meaningful </w:t>
      </w:r>
      <w:r w:rsidRPr="002D5CCB">
        <w:rPr>
          <w:rFonts w:asciiTheme="majorBidi" w:hAnsiTheme="majorBidi" w:cstheme="majorBidi"/>
          <w:b/>
          <w:bCs/>
          <w:highlight w:val="cyan"/>
        </w:rPr>
        <w:t>stats</w:t>
      </w:r>
      <w:r w:rsidRPr="00106BF5">
        <w:rPr>
          <w:rFonts w:asciiTheme="majorBidi" w:hAnsiTheme="majorBidi" w:cstheme="majorBidi"/>
        </w:rPr>
        <w:t xml:space="preserve"> implemented using queries (you should show you queries in the</w:t>
      </w:r>
      <w:bookmarkStart w:id="0" w:name="_GoBack"/>
      <w:bookmarkEnd w:id="0"/>
      <w:r w:rsidRPr="00106BF5">
        <w:rPr>
          <w:rFonts w:asciiTheme="majorBidi" w:hAnsiTheme="majorBidi" w:cstheme="majorBidi"/>
        </w:rPr>
        <w:t xml:space="preserve"> report to be submitted).</w:t>
      </w:r>
      <w:r w:rsidR="001161A7">
        <w:rPr>
          <w:rFonts w:asciiTheme="majorBidi" w:hAnsiTheme="majorBidi" w:cstheme="majorBidi"/>
        </w:rPr>
        <w:t xml:space="preserve"> You must also add sufficient data to your database to give meaningful stats (e.g. at least 500 students, 50 courses, etc.)  </w:t>
      </w:r>
    </w:p>
    <w:p w14:paraId="5844DEB4" w14:textId="77777777" w:rsidR="00814057" w:rsidRDefault="00814057" w:rsidP="001161A7">
      <w:pPr>
        <w:spacing w:after="0" w:line="266" w:lineRule="auto"/>
        <w:ind w:left="374" w:right="245" w:firstLine="0"/>
        <w:rPr>
          <w:rFonts w:asciiTheme="majorBidi" w:hAnsiTheme="majorBidi" w:cstheme="majorBidi"/>
        </w:rPr>
      </w:pPr>
    </w:p>
    <w:p w14:paraId="13D6B79B" w14:textId="73F40C16" w:rsidR="002E070F" w:rsidRDefault="002E070F" w:rsidP="001161A7">
      <w:pPr>
        <w:spacing w:after="0" w:line="266" w:lineRule="auto"/>
        <w:ind w:left="374" w:right="245" w:firstLine="0"/>
        <w:rPr>
          <w:rFonts w:asciiTheme="majorBidi" w:hAnsiTheme="majorBidi" w:cstheme="majorBidi"/>
        </w:rPr>
      </w:pPr>
    </w:p>
    <w:p w14:paraId="74809F93" w14:textId="77777777" w:rsidR="002E070F" w:rsidRPr="00106BF5" w:rsidRDefault="002E070F" w:rsidP="001161A7">
      <w:pPr>
        <w:spacing w:after="0" w:line="266" w:lineRule="auto"/>
        <w:ind w:left="374" w:right="245" w:firstLine="0"/>
        <w:rPr>
          <w:rFonts w:asciiTheme="majorBidi" w:hAnsiTheme="majorBidi" w:cstheme="majorBidi"/>
        </w:rPr>
      </w:pPr>
    </w:p>
    <w:p w14:paraId="4335AF06" w14:textId="3CD2FB05" w:rsidR="00966EE7" w:rsidRPr="00106BF5" w:rsidRDefault="00966EE7" w:rsidP="001161A7">
      <w:pPr>
        <w:pStyle w:val="Default"/>
        <w:numPr>
          <w:ilvl w:val="0"/>
          <w:numId w:val="30"/>
        </w:numPr>
        <w:pBdr>
          <w:bottom w:val="single" w:sz="4" w:space="1" w:color="auto"/>
        </w:pBdr>
        <w:ind w:left="-270"/>
        <w:rPr>
          <w:rFonts w:asciiTheme="majorBidi" w:hAnsiTheme="majorBidi" w:cstheme="majorBidi"/>
          <w:color w:val="C00000"/>
          <w:sz w:val="22"/>
          <w:szCs w:val="22"/>
        </w:rPr>
      </w:pPr>
      <w:r w:rsidRPr="00106BF5">
        <w:rPr>
          <w:rFonts w:asciiTheme="majorBidi" w:hAnsiTheme="majorBidi" w:cstheme="majorBidi"/>
          <w:b/>
          <w:bCs/>
          <w:color w:val="C00000"/>
          <w:sz w:val="22"/>
          <w:szCs w:val="22"/>
        </w:rPr>
        <w:t>Deliverables and important notes</w:t>
      </w:r>
    </w:p>
    <w:p w14:paraId="706EAAC8" w14:textId="77777777" w:rsidR="006847CD" w:rsidRPr="00106BF5" w:rsidRDefault="00966EE7" w:rsidP="001161A7">
      <w:pPr>
        <w:pStyle w:val="ListParagraph"/>
        <w:spacing w:before="240" w:after="240" w:line="266" w:lineRule="auto"/>
        <w:ind w:left="-274" w:right="245" w:firstLine="0"/>
        <w:contextualSpacing w:val="0"/>
        <w:rPr>
          <w:rFonts w:asciiTheme="majorBidi" w:hAnsiTheme="majorBidi" w:cstheme="majorBidi"/>
        </w:rPr>
      </w:pPr>
      <w:r w:rsidRPr="00106BF5">
        <w:rPr>
          <w:rFonts w:asciiTheme="majorBidi" w:hAnsiTheme="majorBidi" w:cstheme="majorBidi"/>
        </w:rPr>
        <w:t>Seek further clarification about the requirements/deliverables during the initial progress meeting with the instructor</w:t>
      </w:r>
      <w:r w:rsidRPr="00106BF5">
        <w:rPr>
          <w:rFonts w:asciiTheme="majorBidi" w:hAnsiTheme="majorBidi" w:cstheme="majorBidi"/>
          <w:b/>
          <w:bCs/>
        </w:rPr>
        <w:t xml:space="preserve">. </w:t>
      </w:r>
      <w:r w:rsidRPr="00692930">
        <w:rPr>
          <w:rFonts w:asciiTheme="majorBidi" w:hAnsiTheme="majorBidi" w:cstheme="majorBidi"/>
          <w:highlight w:val="yellow"/>
        </w:rPr>
        <w:t>During the weekly office hours, you are required to present and discuss your design with the instructor and get feedback</w:t>
      </w:r>
      <w:r w:rsidR="00B94E12" w:rsidRPr="00106BF5">
        <w:rPr>
          <w:rFonts w:asciiTheme="majorBidi" w:hAnsiTheme="majorBidi" w:cstheme="majorBidi"/>
        </w:rPr>
        <w:t>.</w:t>
      </w:r>
      <w:r w:rsidR="006847CD" w:rsidRPr="00106BF5">
        <w:rPr>
          <w:rFonts w:asciiTheme="majorBidi" w:hAnsiTheme="majorBidi" w:cstheme="majorBidi"/>
        </w:rPr>
        <w:t xml:space="preserve"> Some important notes include:</w:t>
      </w:r>
    </w:p>
    <w:p w14:paraId="7FCAA78A" w14:textId="70D5AD89" w:rsidR="00897240" w:rsidRPr="001D5457" w:rsidRDefault="00897240" w:rsidP="001161A7">
      <w:pPr>
        <w:pStyle w:val="ListParagraph"/>
        <w:numPr>
          <w:ilvl w:val="0"/>
          <w:numId w:val="31"/>
        </w:numPr>
        <w:spacing w:after="0" w:line="240" w:lineRule="auto"/>
        <w:ind w:right="473"/>
        <w:rPr>
          <w:rFonts w:asciiTheme="majorBidi" w:hAnsiTheme="majorBidi" w:cstheme="majorBidi"/>
        </w:rPr>
      </w:pPr>
      <w:r w:rsidRPr="001D5457">
        <w:rPr>
          <w:rFonts w:asciiTheme="majorBidi" w:hAnsiTheme="majorBidi" w:cstheme="majorBidi"/>
        </w:rPr>
        <w:t xml:space="preserve">Your report must be in </w:t>
      </w:r>
      <w:r w:rsidRPr="00692930">
        <w:rPr>
          <w:rFonts w:asciiTheme="majorBidi" w:hAnsiTheme="majorBidi" w:cstheme="majorBidi"/>
          <w:b/>
          <w:bCs/>
          <w:highlight w:val="yellow"/>
        </w:rPr>
        <w:t>Word format</w:t>
      </w:r>
      <w:r w:rsidRPr="001D5457">
        <w:rPr>
          <w:rFonts w:asciiTheme="majorBidi" w:hAnsiTheme="majorBidi" w:cstheme="majorBidi"/>
        </w:rPr>
        <w:t xml:space="preserve"> </w:t>
      </w:r>
      <w:r w:rsidR="00692930">
        <w:rPr>
          <w:rFonts w:asciiTheme="majorBidi" w:hAnsiTheme="majorBidi" w:cstheme="majorBidi"/>
        </w:rPr>
        <w:t xml:space="preserve">and </w:t>
      </w:r>
      <w:r w:rsidR="00B2497C" w:rsidRPr="001D5457">
        <w:rPr>
          <w:rFonts w:asciiTheme="majorBidi" w:hAnsiTheme="majorBidi" w:cstheme="majorBidi"/>
        </w:rPr>
        <w:t>include</w:t>
      </w:r>
      <w:r w:rsidRPr="001D5457">
        <w:rPr>
          <w:rFonts w:asciiTheme="majorBidi" w:hAnsiTheme="majorBidi" w:cstheme="majorBidi"/>
        </w:rPr>
        <w:t xml:space="preserve"> your data model, database queries, conducted tests and screenshots of conducted tests illustrating a working implementation, contribution of every member.  </w:t>
      </w:r>
    </w:p>
    <w:p w14:paraId="1C8A4B53" w14:textId="77777777" w:rsidR="00897240" w:rsidRPr="001D5457" w:rsidRDefault="00897240" w:rsidP="001161A7">
      <w:pPr>
        <w:pStyle w:val="ListParagraph"/>
        <w:numPr>
          <w:ilvl w:val="0"/>
          <w:numId w:val="31"/>
        </w:numPr>
        <w:spacing w:after="0" w:line="240" w:lineRule="auto"/>
        <w:ind w:right="473"/>
        <w:rPr>
          <w:rFonts w:asciiTheme="majorBidi" w:hAnsiTheme="majorBidi" w:cstheme="majorBidi"/>
        </w:rPr>
      </w:pPr>
      <w:r w:rsidRPr="001D5457">
        <w:rPr>
          <w:rFonts w:asciiTheme="majorBidi" w:hAnsiTheme="majorBidi" w:cstheme="majorBidi"/>
        </w:rPr>
        <w:t>Fill-up the Functionality column of the grading sheet using the provided phase 2 template.</w:t>
      </w:r>
    </w:p>
    <w:p w14:paraId="0078821A" w14:textId="77777777" w:rsidR="00897240" w:rsidRPr="001D5457" w:rsidRDefault="00897240" w:rsidP="001161A7">
      <w:pPr>
        <w:numPr>
          <w:ilvl w:val="0"/>
          <w:numId w:val="31"/>
        </w:numPr>
        <w:spacing w:after="0" w:line="258" w:lineRule="auto"/>
        <w:ind w:right="473"/>
        <w:rPr>
          <w:rFonts w:asciiTheme="majorBidi" w:hAnsiTheme="majorBidi" w:cstheme="majorBidi"/>
        </w:rPr>
      </w:pPr>
      <w:r w:rsidRPr="001D5457">
        <w:rPr>
          <w:rFonts w:asciiTheme="majorBidi" w:hAnsiTheme="majorBidi" w:cstheme="majorBidi"/>
        </w:rPr>
        <w:t>Every team member should submit a description of their project contribution. Every team member should participate in the solution demo and answer questions during the demo.</w:t>
      </w:r>
    </w:p>
    <w:p w14:paraId="3BCF945D" w14:textId="77777777" w:rsidR="00897240" w:rsidRPr="001D5457" w:rsidRDefault="00897240" w:rsidP="001161A7">
      <w:pPr>
        <w:pStyle w:val="ListParagraph"/>
        <w:numPr>
          <w:ilvl w:val="0"/>
          <w:numId w:val="31"/>
        </w:numPr>
        <w:spacing w:after="34"/>
        <w:ind w:right="473"/>
        <w:rPr>
          <w:rFonts w:asciiTheme="majorBidi" w:hAnsiTheme="majorBidi" w:cstheme="majorBidi"/>
        </w:rPr>
      </w:pPr>
      <w:r w:rsidRPr="001D5457">
        <w:rPr>
          <w:rFonts w:asciiTheme="majorBidi" w:hAnsiTheme="majorBidi" w:cstheme="majorBidi"/>
        </w:rPr>
        <w:t xml:space="preserve">Push your implementation and documentation to your group GitHub repository as you make progress. </w:t>
      </w:r>
    </w:p>
    <w:p w14:paraId="257B9169" w14:textId="77777777" w:rsidR="00897240" w:rsidRPr="001D5457" w:rsidRDefault="00897240" w:rsidP="001161A7">
      <w:pPr>
        <w:pStyle w:val="ListParagraph"/>
        <w:numPr>
          <w:ilvl w:val="0"/>
          <w:numId w:val="31"/>
        </w:numPr>
        <w:spacing w:after="34"/>
        <w:ind w:right="473"/>
        <w:rPr>
          <w:rFonts w:asciiTheme="majorBidi" w:hAnsiTheme="majorBidi" w:cstheme="majorBidi"/>
        </w:rPr>
      </w:pPr>
      <w:r w:rsidRPr="001D5457">
        <w:rPr>
          <w:rFonts w:asciiTheme="majorBidi" w:hAnsiTheme="majorBidi" w:cstheme="majorBidi"/>
        </w:rPr>
        <w:t>You need to test as you go!</w:t>
      </w:r>
    </w:p>
    <w:p w14:paraId="7ADF5670" w14:textId="642F9BC2" w:rsidR="0067786F" w:rsidRPr="00106BF5" w:rsidRDefault="0067786F" w:rsidP="001161A7">
      <w:pPr>
        <w:pStyle w:val="ListParagraph"/>
        <w:spacing w:after="240" w:line="266" w:lineRule="auto"/>
        <w:ind w:left="-270" w:right="245" w:firstLine="0"/>
        <w:contextualSpacing w:val="0"/>
        <w:rPr>
          <w:rFonts w:asciiTheme="majorBidi" w:hAnsiTheme="majorBidi" w:cstheme="majorBidi"/>
        </w:rPr>
      </w:pPr>
    </w:p>
    <w:p w14:paraId="79226CE1" w14:textId="11AAF24A" w:rsidR="0067786F" w:rsidRPr="00106BF5" w:rsidRDefault="00227034" w:rsidP="001161A7">
      <w:pPr>
        <w:pStyle w:val="Default"/>
        <w:numPr>
          <w:ilvl w:val="0"/>
          <w:numId w:val="30"/>
        </w:numPr>
        <w:pBdr>
          <w:bottom w:val="single" w:sz="4" w:space="1" w:color="auto"/>
        </w:pBdr>
        <w:ind w:left="-270"/>
        <w:rPr>
          <w:rFonts w:asciiTheme="majorBidi" w:hAnsiTheme="majorBidi" w:cstheme="majorBidi"/>
          <w:color w:val="C00000"/>
          <w:sz w:val="22"/>
          <w:szCs w:val="22"/>
        </w:rPr>
      </w:pPr>
      <w:r w:rsidRPr="00106BF5">
        <w:rPr>
          <w:rFonts w:asciiTheme="majorBidi" w:hAnsiTheme="majorBidi" w:cstheme="majorBidi"/>
          <w:b/>
          <w:bCs/>
          <w:color w:val="C00000"/>
          <w:sz w:val="22"/>
          <w:szCs w:val="22"/>
        </w:rPr>
        <w:t>Grading Rubric</w:t>
      </w:r>
    </w:p>
    <w:p w14:paraId="5932C649" w14:textId="77777777" w:rsidR="00AA6DC7" w:rsidRPr="00106BF5" w:rsidRDefault="00AA6DC7" w:rsidP="001161A7">
      <w:pPr>
        <w:rPr>
          <w:rFonts w:asciiTheme="majorBidi" w:hAnsiTheme="majorBidi" w:cstheme="majorBidi"/>
        </w:rPr>
      </w:pP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AA6DC7" w:rsidRPr="00106BF5" w14:paraId="7F619CF4" w14:textId="77777777" w:rsidTr="00FB5BC3">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BEDD090" w14:textId="77777777" w:rsidR="00AA6DC7" w:rsidRPr="00106BF5" w:rsidRDefault="00AA6DC7" w:rsidP="001161A7">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D66E952" w14:textId="77777777" w:rsidR="00AA6DC7" w:rsidRPr="00106BF5" w:rsidRDefault="00AA6DC7" w:rsidP="001161A7">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011D3CB" w14:textId="77777777" w:rsidR="00AA6DC7" w:rsidRPr="00106BF5" w:rsidRDefault="00AA6DC7" w:rsidP="001161A7">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6F6E6E4" w14:textId="77777777" w:rsidR="00AA6DC7" w:rsidRPr="00106BF5" w:rsidRDefault="00AA6DC7" w:rsidP="001161A7">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90491FE" w14:textId="77777777" w:rsidR="00AA6DC7" w:rsidRPr="00106BF5" w:rsidRDefault="00AA6DC7" w:rsidP="001161A7">
            <w:pPr>
              <w:ind w:left="74"/>
              <w:rPr>
                <w:rFonts w:asciiTheme="majorBidi" w:hAnsiTheme="majorBidi" w:cstheme="majorBidi"/>
              </w:rPr>
            </w:pPr>
            <w:r w:rsidRPr="00106BF5">
              <w:rPr>
                <w:rFonts w:asciiTheme="majorBidi" w:hAnsiTheme="majorBidi" w:cstheme="majorBidi"/>
                <w:b/>
              </w:rPr>
              <w:t xml:space="preserve">Grade </w:t>
            </w:r>
          </w:p>
        </w:tc>
      </w:tr>
      <w:tr w:rsidR="00AA6DC7" w:rsidRPr="00106BF5" w14:paraId="0588C600" w14:textId="77777777" w:rsidTr="00FB5BC3">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5ECF3B1E" w14:textId="77777777" w:rsidR="00AA6DC7" w:rsidRPr="00106BF5" w:rsidRDefault="00AA6DC7" w:rsidP="001161A7">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F1BDF1D" w14:textId="77777777" w:rsidR="00AA6DC7" w:rsidRPr="00106BF5" w:rsidRDefault="00AA6DC7" w:rsidP="001161A7">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B4B46FB" w14:textId="77777777" w:rsidR="00AA6DC7" w:rsidRPr="00106BF5" w:rsidRDefault="00AA6DC7" w:rsidP="001161A7">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EEF729" w14:textId="77777777" w:rsidR="00AA6DC7" w:rsidRPr="00106BF5" w:rsidRDefault="00AA6DC7" w:rsidP="001161A7">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78C89A2" w14:textId="77777777" w:rsidR="00AA6DC7" w:rsidRPr="00106BF5" w:rsidRDefault="00AA6DC7" w:rsidP="001161A7">
            <w:pPr>
              <w:spacing w:after="0" w:line="240" w:lineRule="auto"/>
              <w:ind w:left="2"/>
              <w:jc w:val="left"/>
              <w:rPr>
                <w:rFonts w:asciiTheme="majorBidi" w:hAnsiTheme="majorBidi" w:cstheme="majorBidi"/>
                <w:color w:val="auto"/>
              </w:rPr>
            </w:pPr>
          </w:p>
        </w:tc>
      </w:tr>
      <w:tr w:rsidR="00AA6DC7" w:rsidRPr="00106BF5" w14:paraId="791565AC" w14:textId="77777777" w:rsidTr="00FB5BC3">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B209FAD" w14:textId="77777777" w:rsidR="00AA6DC7" w:rsidRPr="00106BF5" w:rsidRDefault="00AA6DC7" w:rsidP="001161A7">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D9A9A18" w14:textId="77777777" w:rsidR="00AA6DC7" w:rsidRPr="00106BF5" w:rsidRDefault="00AA6DC7" w:rsidP="001161A7">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0F167A71" w14:textId="77777777" w:rsidR="00AA6DC7" w:rsidRPr="00106BF5" w:rsidRDefault="00AA6DC7" w:rsidP="001161A7">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6C63EDDB" w14:textId="77777777" w:rsidR="00AA6DC7" w:rsidRPr="00106BF5" w:rsidRDefault="00AA6DC7" w:rsidP="001161A7">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50A8DC39" w14:textId="77777777" w:rsidR="00AA6DC7" w:rsidRPr="00106BF5" w:rsidRDefault="00AA6DC7" w:rsidP="001161A7">
            <w:pPr>
              <w:spacing w:after="0" w:line="240" w:lineRule="auto"/>
              <w:ind w:left="2"/>
              <w:jc w:val="left"/>
              <w:rPr>
                <w:rFonts w:asciiTheme="majorBidi" w:hAnsiTheme="majorBidi" w:cstheme="majorBidi"/>
                <w:color w:val="auto"/>
              </w:rPr>
            </w:pPr>
          </w:p>
        </w:tc>
      </w:tr>
      <w:tr w:rsidR="00AA6DC7" w:rsidRPr="00106BF5" w14:paraId="2A810521" w14:textId="77777777" w:rsidTr="00FB5BC3">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44EA7810" w14:textId="08F049A4" w:rsidR="00AA6DC7" w:rsidRPr="00106BF5" w:rsidRDefault="00C868FC" w:rsidP="001161A7">
            <w:pPr>
              <w:pStyle w:val="NoSpacing"/>
              <w:ind w:left="129"/>
              <w:rPr>
                <w:rFonts w:asciiTheme="majorBidi" w:hAnsiTheme="majorBidi" w:cstheme="majorBidi"/>
              </w:rPr>
            </w:pPr>
            <w:r>
              <w:rPr>
                <w:rFonts w:asciiTheme="majorBidi" w:hAnsiTheme="majorBidi" w:cstheme="majorBidi"/>
              </w:rPr>
              <w:t xml:space="preserve">Server actions, </w:t>
            </w:r>
            <w:r w:rsidR="00AA6DC7"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20CCBF6" w14:textId="77777777" w:rsidR="00AA6DC7" w:rsidRPr="00106BF5" w:rsidRDefault="00AA6DC7" w:rsidP="001161A7">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F98783" w14:textId="77777777" w:rsidR="00AA6DC7" w:rsidRPr="00106BF5" w:rsidRDefault="00AA6DC7" w:rsidP="001161A7">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2D0A333" w14:textId="77777777" w:rsidR="00AA6DC7" w:rsidRPr="00106BF5" w:rsidRDefault="00AA6DC7" w:rsidP="001161A7">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911CA0C" w14:textId="77777777" w:rsidR="00AA6DC7" w:rsidRPr="00106BF5" w:rsidRDefault="00AA6DC7" w:rsidP="001161A7">
            <w:pPr>
              <w:spacing w:after="0" w:line="240" w:lineRule="auto"/>
              <w:ind w:left="2"/>
              <w:jc w:val="left"/>
              <w:rPr>
                <w:rFonts w:asciiTheme="majorBidi" w:hAnsiTheme="majorBidi" w:cstheme="majorBidi"/>
                <w:color w:val="auto"/>
              </w:rPr>
            </w:pPr>
          </w:p>
        </w:tc>
      </w:tr>
      <w:tr w:rsidR="00AA6DC7" w:rsidRPr="00106BF5" w14:paraId="4788E8C9" w14:textId="77777777" w:rsidTr="00FB5BC3">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2AE8381" w14:textId="77777777" w:rsidR="00AA6DC7" w:rsidRPr="00106BF5" w:rsidRDefault="00AA6DC7" w:rsidP="001161A7">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BF7AE66" w14:textId="77777777" w:rsidR="00AA6DC7" w:rsidRPr="00106BF5" w:rsidRDefault="00AA6DC7" w:rsidP="001161A7">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7EA6449" w14:textId="77777777" w:rsidR="00AA6DC7" w:rsidRPr="00106BF5" w:rsidRDefault="00AA6DC7" w:rsidP="001161A7">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16160749" w14:textId="77777777" w:rsidR="00AA6DC7" w:rsidRPr="00106BF5" w:rsidRDefault="00AA6DC7" w:rsidP="001161A7">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662228ED" w14:textId="77777777" w:rsidR="00AA6DC7" w:rsidRPr="00106BF5" w:rsidRDefault="00AA6DC7" w:rsidP="001161A7">
            <w:pPr>
              <w:spacing w:after="0" w:line="240" w:lineRule="auto"/>
              <w:ind w:left="-5"/>
              <w:jc w:val="left"/>
              <w:rPr>
                <w:rFonts w:asciiTheme="majorBidi" w:hAnsiTheme="majorBidi" w:cstheme="majorBidi"/>
              </w:rPr>
            </w:pPr>
          </w:p>
        </w:tc>
      </w:tr>
      <w:tr w:rsidR="00AA6DC7" w:rsidRPr="00106BF5" w14:paraId="125B0509" w14:textId="77777777" w:rsidTr="00FB5BC3">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A5734F1" w14:textId="77777777" w:rsidR="00AA6DC7" w:rsidRPr="00106BF5" w:rsidRDefault="00AA6DC7" w:rsidP="001161A7">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2E96FE28" w14:textId="77777777" w:rsidR="00AA6DC7" w:rsidRPr="00106BF5" w:rsidRDefault="00AA6DC7" w:rsidP="001161A7">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1A120FD" w14:textId="77777777" w:rsidR="00AA6DC7" w:rsidRPr="00106BF5" w:rsidRDefault="00AA6DC7" w:rsidP="001161A7">
            <w:pPr>
              <w:ind w:left="4" w:right="56"/>
              <w:rPr>
                <w:rFonts w:asciiTheme="majorBidi" w:hAnsiTheme="majorBidi" w:cstheme="majorBidi"/>
              </w:rPr>
            </w:pPr>
            <w:r w:rsidRPr="00106BF5">
              <w:rPr>
                <w:rFonts w:asciiTheme="majorBidi" w:hAnsiTheme="majorBidi" w:cstheme="majorBidi"/>
              </w:rPr>
              <w:t>- UI Design with screenshots and description.</w:t>
            </w:r>
          </w:p>
          <w:p w14:paraId="4D7B8FA8" w14:textId="77777777" w:rsidR="00AA6DC7" w:rsidRPr="00106BF5" w:rsidRDefault="00AA6DC7" w:rsidP="001161A7">
            <w:pPr>
              <w:ind w:left="4" w:right="56"/>
              <w:rPr>
                <w:rFonts w:asciiTheme="majorBidi" w:hAnsiTheme="majorBidi" w:cstheme="majorBidi"/>
              </w:rPr>
            </w:pPr>
            <w:r w:rsidRPr="00106BF5">
              <w:rPr>
                <w:rFonts w:asciiTheme="majorBidi" w:hAnsiTheme="majorBidi" w:cstheme="majorBidi"/>
              </w:rPr>
              <w:t>- Database queries.</w:t>
            </w:r>
          </w:p>
          <w:p w14:paraId="184302B7" w14:textId="77777777" w:rsidR="00AA6DC7" w:rsidRPr="00106BF5" w:rsidRDefault="00AA6DC7" w:rsidP="001161A7">
            <w:pPr>
              <w:ind w:left="4" w:right="56"/>
              <w:rPr>
                <w:rFonts w:asciiTheme="majorBidi" w:hAnsiTheme="majorBidi" w:cstheme="majorBidi"/>
              </w:rPr>
            </w:pPr>
            <w:r w:rsidRPr="00106BF5">
              <w:rPr>
                <w:rFonts w:asciiTheme="majorBidi" w:hAnsiTheme="majorBidi" w:cstheme="majorBidi"/>
              </w:rPr>
              <w:t>- Conducted tests and evidence.</w:t>
            </w:r>
          </w:p>
          <w:p w14:paraId="5DCBE26C" w14:textId="77777777" w:rsidR="00AA6DC7" w:rsidRPr="00106BF5" w:rsidRDefault="00AA6DC7" w:rsidP="001161A7">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1BA2F0F" w14:textId="77777777" w:rsidR="00AA6DC7" w:rsidRPr="00106BF5" w:rsidRDefault="00AA6DC7" w:rsidP="001161A7">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EAC4CE3" w14:textId="77777777" w:rsidR="00AA6DC7" w:rsidRPr="00106BF5" w:rsidRDefault="00AA6DC7" w:rsidP="001161A7">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30E4C74" w14:textId="77777777" w:rsidR="00AA6DC7" w:rsidRPr="00106BF5" w:rsidRDefault="00AA6DC7" w:rsidP="001161A7">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97A327" w14:textId="77777777" w:rsidR="00AA6DC7" w:rsidRPr="00106BF5" w:rsidRDefault="00AA6DC7" w:rsidP="001161A7">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AA6DC7" w:rsidRPr="00106BF5" w14:paraId="1D025F7D" w14:textId="77777777" w:rsidTr="00FB5BC3">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48DCEA09" w14:textId="77777777" w:rsidR="00AA6DC7" w:rsidRPr="00106BF5" w:rsidRDefault="00AA6DC7" w:rsidP="001161A7">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E0B24D9" w14:textId="77777777" w:rsidR="00AA6DC7" w:rsidRPr="00106BF5" w:rsidRDefault="00AA6DC7" w:rsidP="001161A7">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C9180E8" w14:textId="77777777" w:rsidR="00AA6DC7" w:rsidRPr="00106BF5" w:rsidRDefault="00AA6DC7" w:rsidP="001161A7">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250B2996" w14:textId="77777777" w:rsidR="00AA6DC7" w:rsidRPr="00106BF5" w:rsidRDefault="00AA6DC7" w:rsidP="001161A7">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38472926" w14:textId="77777777" w:rsidR="00AA6DC7" w:rsidRPr="00106BF5" w:rsidRDefault="00AA6DC7" w:rsidP="001161A7">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AA6DC7" w:rsidRPr="00106BF5" w14:paraId="64436D19" w14:textId="77777777" w:rsidTr="00FB5BC3">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72ED7A54" w14:textId="77777777" w:rsidR="00AA6DC7" w:rsidRPr="00106BF5" w:rsidRDefault="00AA6DC7" w:rsidP="001161A7">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B7AE4E6" w14:textId="56C81011" w:rsidR="00AA6DC7" w:rsidRPr="00106BF5" w:rsidRDefault="00FB5BC3" w:rsidP="001161A7">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4AC131C" w14:textId="77777777" w:rsidR="00AA6DC7" w:rsidRPr="00106BF5" w:rsidRDefault="00AA6DC7" w:rsidP="001161A7">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86604EB" w14:textId="77777777" w:rsidR="00AA6DC7" w:rsidRPr="00106BF5" w:rsidRDefault="00AA6DC7" w:rsidP="001161A7">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CD78CDB" w14:textId="77777777" w:rsidR="00AA6DC7" w:rsidRPr="00106BF5" w:rsidRDefault="00AA6DC7" w:rsidP="001161A7">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09BD3320" w14:textId="77777777" w:rsidR="00AA6DC7" w:rsidRPr="00106BF5" w:rsidRDefault="00AA6DC7" w:rsidP="001161A7">
      <w:pPr>
        <w:spacing w:before="120" w:after="114" w:line="266" w:lineRule="auto"/>
        <w:ind w:left="28" w:right="245" w:hanging="14"/>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vertAlign w:val="superscript"/>
        </w:rPr>
        <w:t>*</w:t>
      </w:r>
      <w:r w:rsidRPr="00106BF5">
        <w:rPr>
          <w:rFonts w:asciiTheme="majorBidi" w:hAnsiTheme="majorBidi" w:cstheme="majorBidi"/>
          <w:b/>
          <w:bCs/>
        </w:rPr>
        <w:t xml:space="preserve"> Possible grading for functionality</w:t>
      </w:r>
      <w:r w:rsidRPr="00106BF5">
        <w:rPr>
          <w:rFonts w:asciiTheme="majorBidi" w:hAnsiTheme="majorBidi" w:cstheme="majorBidi"/>
        </w:rPr>
        <w:t xml:space="preserve">: </w:t>
      </w:r>
      <w:r w:rsidRPr="00106BF5">
        <w:rPr>
          <w:rFonts w:asciiTheme="majorBidi" w:hAnsiTheme="majorBidi" w:cstheme="majorBidi"/>
          <w:b/>
          <w:bCs/>
          <w:i/>
          <w:iCs/>
        </w:rPr>
        <w:t>Working</w:t>
      </w:r>
      <w:r w:rsidRPr="00106BF5">
        <w:rPr>
          <w:rFonts w:asciiTheme="majorBidi" w:hAnsiTheme="majorBidi" w:cstheme="majorBidi"/>
        </w:rPr>
        <w:t xml:space="preserve"> (get 60% of the assigned grade), </w:t>
      </w:r>
      <w:r w:rsidRPr="00106BF5">
        <w:rPr>
          <w:rFonts w:asciiTheme="majorBidi" w:hAnsiTheme="majorBidi" w:cstheme="majorBidi"/>
          <w:b/>
          <w:bCs/>
          <w:i/>
          <w:iCs/>
        </w:rPr>
        <w:t>Not</w:t>
      </w:r>
      <w:r w:rsidRPr="00106BF5">
        <w:rPr>
          <w:rFonts w:asciiTheme="majorBidi" w:hAnsiTheme="majorBidi" w:cstheme="majorBidi"/>
        </w:rPr>
        <w:t xml:space="preserve"> </w:t>
      </w:r>
      <w:r w:rsidRPr="00106BF5">
        <w:rPr>
          <w:rFonts w:asciiTheme="majorBidi" w:hAnsiTheme="majorBidi" w:cstheme="majorBidi"/>
          <w:b/>
          <w:bCs/>
          <w:i/>
          <w:iCs/>
        </w:rPr>
        <w:t>working</w:t>
      </w:r>
      <w:r w:rsidRPr="00106BF5">
        <w:rPr>
          <w:rFonts w:asciiTheme="majorBidi" w:hAnsiTheme="majorBidi" w:cstheme="majorBidi"/>
        </w:rPr>
        <w:t xml:space="preserve"> (lose 40% of assigned grade and </w:t>
      </w:r>
      <w:r w:rsidRPr="00106BF5">
        <w:rPr>
          <w:rFonts w:asciiTheme="majorBidi" w:hAnsiTheme="majorBidi" w:cstheme="majorBidi"/>
          <w:b/>
          <w:bCs/>
          <w:i/>
          <w:iCs/>
        </w:rPr>
        <w:t>Not done</w:t>
      </w:r>
      <w:r w:rsidRPr="00106BF5">
        <w:rPr>
          <w:rFonts w:asciiTheme="majorBidi" w:hAnsiTheme="majorBidi" w:cstheme="majorBidi"/>
        </w:rPr>
        <w:t xml:space="preserve"> (get 0). The remaining grade is assigned to the quality of the implementation. In case your implementation is not working then 40% of the grade will be lost and the remaining 60% will be determined based on of the code quality and how close your solution to the working implementation. Solution quality also includes meaningful naming of identifiers, no redundant code, simple and efficient design, clean code without unnecessary files/code, use of comments where necessary, proper white space and indentation.  </w:t>
      </w:r>
    </w:p>
    <w:p w14:paraId="11774343" w14:textId="3A5EFA56" w:rsidR="0067786F" w:rsidRPr="00106BF5" w:rsidRDefault="00AA6DC7" w:rsidP="001161A7">
      <w:pPr>
        <w:pStyle w:val="ListParagraph"/>
        <w:spacing w:after="240" w:line="266" w:lineRule="auto"/>
        <w:ind w:left="-270" w:right="245" w:firstLine="0"/>
        <w:contextualSpacing w:val="0"/>
        <w:rPr>
          <w:rFonts w:asciiTheme="majorBidi" w:hAnsiTheme="majorBidi" w:cstheme="majorBidi"/>
        </w:rPr>
      </w:pPr>
      <w:r w:rsidRPr="00106BF5">
        <w:rPr>
          <w:rFonts w:asciiTheme="majorBidi" w:hAnsiTheme="majorBidi" w:cstheme="majorBidi"/>
          <w:b/>
          <w:bCs/>
        </w:rPr>
        <w:t xml:space="preserve">Marks will be reduced </w:t>
      </w:r>
      <w:r w:rsidRPr="00106BF5">
        <w:rPr>
          <w:rFonts w:asciiTheme="majorBidi" w:hAnsiTheme="majorBidi" w:cstheme="majorBidi"/>
        </w:rPr>
        <w:t>for</w:t>
      </w:r>
      <w:r w:rsidRPr="00106BF5">
        <w:rPr>
          <w:rFonts w:asciiTheme="majorBidi" w:hAnsiTheme="majorBidi" w:cstheme="majorBidi"/>
          <w:b/>
          <w:bCs/>
        </w:rPr>
        <w:t xml:space="preserve"> </w:t>
      </w:r>
      <w:r w:rsidRPr="00106BF5">
        <w:rPr>
          <w:rFonts w:asciiTheme="majorBidi" w:hAnsiTheme="majorBidi" w:cstheme="majorBidi"/>
        </w:rPr>
        <w:t xml:space="preserve">code duplication, poor/inefficient coding practices, poor naming of identifiers, unclean/untidy submission and </w:t>
      </w:r>
      <w:r w:rsidRPr="00106BF5">
        <w:rPr>
          <w:rFonts w:asciiTheme="majorBidi" w:hAnsiTheme="majorBidi" w:cstheme="majorBidi"/>
          <w:color w:val="FF0000"/>
        </w:rPr>
        <w:t>unnecessary complex/poor user interface design</w:t>
      </w:r>
      <w:r w:rsidRPr="00106BF5">
        <w:rPr>
          <w:rFonts w:asciiTheme="majorBidi" w:hAnsiTheme="majorBidi" w:cstheme="majorBidi"/>
        </w:rPr>
        <w:t>.</w:t>
      </w:r>
    </w:p>
    <w:p w14:paraId="497C1B97" w14:textId="0B0CC2B9" w:rsidR="00966EE7" w:rsidRPr="00106BF5" w:rsidRDefault="00966EE7" w:rsidP="001161A7">
      <w:pPr>
        <w:pStyle w:val="ListParagraph"/>
        <w:spacing w:after="240" w:line="266" w:lineRule="auto"/>
        <w:ind w:left="360" w:right="245" w:firstLine="0"/>
        <w:contextualSpacing w:val="0"/>
        <w:rPr>
          <w:rFonts w:asciiTheme="majorBidi" w:hAnsiTheme="majorBidi" w:cstheme="majorBidi"/>
        </w:rPr>
      </w:pPr>
    </w:p>
    <w:p w14:paraId="0396FD17" w14:textId="098B52F7" w:rsidR="00966EE7" w:rsidRPr="00106BF5" w:rsidRDefault="00966EE7" w:rsidP="001161A7">
      <w:pPr>
        <w:pStyle w:val="ListParagraph"/>
        <w:spacing w:after="240" w:line="266" w:lineRule="auto"/>
        <w:ind w:left="360" w:right="245" w:firstLine="0"/>
        <w:contextualSpacing w:val="0"/>
        <w:rPr>
          <w:rFonts w:asciiTheme="majorBidi" w:hAnsiTheme="majorBidi" w:cstheme="majorBidi"/>
        </w:rPr>
      </w:pPr>
    </w:p>
    <w:p w14:paraId="40FA8F4B" w14:textId="77777777" w:rsidR="00966EE7" w:rsidRPr="00106BF5" w:rsidRDefault="00966EE7" w:rsidP="001161A7">
      <w:pPr>
        <w:pStyle w:val="ListParagraph"/>
        <w:spacing w:after="240" w:line="266" w:lineRule="auto"/>
        <w:ind w:left="360" w:right="245" w:firstLine="0"/>
        <w:contextualSpacing w:val="0"/>
        <w:rPr>
          <w:rFonts w:asciiTheme="majorBidi" w:hAnsiTheme="majorBidi" w:cstheme="majorBidi"/>
        </w:rPr>
      </w:pPr>
    </w:p>
    <w:p w14:paraId="53F711E5" w14:textId="767E17DD" w:rsidR="006D3563" w:rsidRPr="00106BF5" w:rsidRDefault="006D3563" w:rsidP="001161A7">
      <w:pPr>
        <w:spacing w:after="0" w:line="266" w:lineRule="auto"/>
        <w:ind w:left="11" w:right="142" w:hanging="11"/>
        <w:rPr>
          <w:rFonts w:asciiTheme="majorBidi" w:hAnsiTheme="majorBidi" w:cstheme="majorBidi"/>
        </w:rPr>
      </w:pPr>
    </w:p>
    <w:p w14:paraId="5E665E83" w14:textId="77777777" w:rsidR="006D3563" w:rsidRPr="00106BF5" w:rsidRDefault="006D3563" w:rsidP="001161A7">
      <w:pPr>
        <w:spacing w:after="0" w:line="266" w:lineRule="auto"/>
        <w:ind w:left="11" w:right="142" w:hanging="11"/>
        <w:rPr>
          <w:rFonts w:asciiTheme="majorBidi" w:hAnsiTheme="majorBidi" w:cstheme="majorBidi"/>
        </w:rPr>
      </w:pPr>
    </w:p>
    <w:p w14:paraId="4605D44E" w14:textId="217EA20D" w:rsidR="0070422E" w:rsidRPr="00106BF5" w:rsidRDefault="0070422E" w:rsidP="001161A7">
      <w:pPr>
        <w:spacing w:after="120" w:line="266" w:lineRule="auto"/>
        <w:ind w:left="14" w:right="144" w:hanging="14"/>
        <w:rPr>
          <w:rFonts w:asciiTheme="majorBidi" w:hAnsiTheme="majorBidi" w:cstheme="majorBidi"/>
        </w:rPr>
      </w:pPr>
    </w:p>
    <w:p w14:paraId="37CB624C" w14:textId="7646045B" w:rsidR="00917DC4" w:rsidRPr="00106BF5" w:rsidRDefault="00465ED8" w:rsidP="001161A7">
      <w:pPr>
        <w:spacing w:after="330"/>
        <w:ind w:left="20" w:right="249"/>
        <w:rPr>
          <w:rFonts w:asciiTheme="majorBidi" w:hAnsiTheme="majorBidi" w:cstheme="majorBidi"/>
        </w:rPr>
      </w:pPr>
      <w:r w:rsidRPr="00106BF5">
        <w:rPr>
          <w:rFonts w:asciiTheme="majorBidi" w:hAnsiTheme="majorBidi" w:cstheme="majorBidi"/>
        </w:rPr>
        <w:t xml:space="preserve"> </w:t>
      </w:r>
    </w:p>
    <w:sectPr w:rsidR="00917DC4" w:rsidRPr="00106BF5" w:rsidSect="002E5946">
      <w:footerReference w:type="even" r:id="rId11"/>
      <w:footerReference w:type="default" r:id="rId12"/>
      <w:footerReference w:type="first" r:id="rId1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8E3910" w14:textId="77777777" w:rsidR="00D4332D" w:rsidRDefault="00D4332D">
      <w:pPr>
        <w:spacing w:after="0" w:line="240" w:lineRule="auto"/>
      </w:pPr>
      <w:r>
        <w:separator/>
      </w:r>
    </w:p>
  </w:endnote>
  <w:endnote w:type="continuationSeparator" w:id="0">
    <w:p w14:paraId="699CDA7D" w14:textId="77777777" w:rsidR="00D4332D" w:rsidRDefault="00D4332D">
      <w:pPr>
        <w:spacing w:after="0" w:line="240" w:lineRule="auto"/>
      </w:pPr>
      <w:r>
        <w:continuationSeparator/>
      </w:r>
    </w:p>
  </w:endnote>
  <w:endnote w:type="continuationNotice" w:id="1">
    <w:p w14:paraId="05E06740" w14:textId="77777777" w:rsidR="00D4332D" w:rsidRDefault="00D433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23F7ED" w14:textId="6CDB88F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D4332D" w:rsidRPr="00D4332D">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712849" w14:textId="77777777" w:rsidR="00D4332D" w:rsidRDefault="00D4332D">
      <w:pPr>
        <w:spacing w:after="0" w:line="240" w:lineRule="auto"/>
      </w:pPr>
      <w:r>
        <w:separator/>
      </w:r>
    </w:p>
  </w:footnote>
  <w:footnote w:type="continuationSeparator" w:id="0">
    <w:p w14:paraId="3DC14431" w14:textId="77777777" w:rsidR="00D4332D" w:rsidRDefault="00D4332D">
      <w:pPr>
        <w:spacing w:after="0" w:line="240" w:lineRule="auto"/>
      </w:pPr>
      <w:r>
        <w:continuationSeparator/>
      </w:r>
    </w:p>
  </w:footnote>
  <w:footnote w:type="continuationNotice" w:id="1">
    <w:p w14:paraId="5A8B010A" w14:textId="77777777" w:rsidR="00D4332D" w:rsidRDefault="00D433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9"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2"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6"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1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24"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6"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27"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8"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9"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30"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21"/>
  </w:num>
  <w:num w:numId="4">
    <w:abstractNumId w:val="4"/>
  </w:num>
  <w:num w:numId="5">
    <w:abstractNumId w:val="20"/>
  </w:num>
  <w:num w:numId="6">
    <w:abstractNumId w:val="3"/>
  </w:num>
  <w:num w:numId="7">
    <w:abstractNumId w:val="6"/>
  </w:num>
  <w:num w:numId="8">
    <w:abstractNumId w:val="19"/>
  </w:num>
  <w:num w:numId="9">
    <w:abstractNumId w:val="29"/>
  </w:num>
  <w:num w:numId="10">
    <w:abstractNumId w:val="30"/>
  </w:num>
  <w:num w:numId="11">
    <w:abstractNumId w:val="10"/>
  </w:num>
  <w:num w:numId="12">
    <w:abstractNumId w:val="17"/>
  </w:num>
  <w:num w:numId="13">
    <w:abstractNumId w:val="23"/>
  </w:num>
  <w:num w:numId="14">
    <w:abstractNumId w:val="25"/>
  </w:num>
  <w:num w:numId="15">
    <w:abstractNumId w:val="18"/>
  </w:num>
  <w:num w:numId="16">
    <w:abstractNumId w:val="7"/>
  </w:num>
  <w:num w:numId="17">
    <w:abstractNumId w:val="11"/>
  </w:num>
  <w:num w:numId="18">
    <w:abstractNumId w:val="9"/>
  </w:num>
  <w:num w:numId="19">
    <w:abstractNumId w:val="16"/>
  </w:num>
  <w:num w:numId="20">
    <w:abstractNumId w:val="1"/>
  </w:num>
  <w:num w:numId="21">
    <w:abstractNumId w:val="28"/>
  </w:num>
  <w:num w:numId="22">
    <w:abstractNumId w:val="2"/>
  </w:num>
  <w:num w:numId="23">
    <w:abstractNumId w:val="22"/>
  </w:num>
  <w:num w:numId="24">
    <w:abstractNumId w:val="15"/>
  </w:num>
  <w:num w:numId="25">
    <w:abstractNumId w:val="8"/>
  </w:num>
  <w:num w:numId="26">
    <w:abstractNumId w:val="13"/>
  </w:num>
  <w:num w:numId="27">
    <w:abstractNumId w:val="27"/>
  </w:num>
  <w:num w:numId="28">
    <w:abstractNumId w:val="24"/>
  </w:num>
  <w:num w:numId="29">
    <w:abstractNumId w:val="0"/>
  </w:num>
  <w:num w:numId="30">
    <w:abstractNumId w:val="12"/>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161A7"/>
    <w:rsid w:val="00120A39"/>
    <w:rsid w:val="00123C8C"/>
    <w:rsid w:val="00136630"/>
    <w:rsid w:val="00150357"/>
    <w:rsid w:val="0015529D"/>
    <w:rsid w:val="00163F77"/>
    <w:rsid w:val="00165503"/>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229"/>
    <w:rsid w:val="00237A42"/>
    <w:rsid w:val="0024061B"/>
    <w:rsid w:val="00241A77"/>
    <w:rsid w:val="00242727"/>
    <w:rsid w:val="00266AC0"/>
    <w:rsid w:val="00271C18"/>
    <w:rsid w:val="00290367"/>
    <w:rsid w:val="00291762"/>
    <w:rsid w:val="002935C5"/>
    <w:rsid w:val="002A1AF4"/>
    <w:rsid w:val="002B5DAC"/>
    <w:rsid w:val="002C48B7"/>
    <w:rsid w:val="002C6ADA"/>
    <w:rsid w:val="002D5CCB"/>
    <w:rsid w:val="002E070F"/>
    <w:rsid w:val="002E5946"/>
    <w:rsid w:val="002F6AAA"/>
    <w:rsid w:val="00304D2D"/>
    <w:rsid w:val="003075D3"/>
    <w:rsid w:val="003103BA"/>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C789D"/>
    <w:rsid w:val="003E4B35"/>
    <w:rsid w:val="003F7B42"/>
    <w:rsid w:val="00415FE8"/>
    <w:rsid w:val="00420AD4"/>
    <w:rsid w:val="0042121E"/>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37D5A"/>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3563"/>
    <w:rsid w:val="006D4B85"/>
    <w:rsid w:val="0070422E"/>
    <w:rsid w:val="007225BF"/>
    <w:rsid w:val="00730DCB"/>
    <w:rsid w:val="00743703"/>
    <w:rsid w:val="007452D5"/>
    <w:rsid w:val="00745908"/>
    <w:rsid w:val="00780535"/>
    <w:rsid w:val="007811DC"/>
    <w:rsid w:val="007826F7"/>
    <w:rsid w:val="00790E9F"/>
    <w:rsid w:val="007A548B"/>
    <w:rsid w:val="007B494E"/>
    <w:rsid w:val="007E4FBD"/>
    <w:rsid w:val="007F77C8"/>
    <w:rsid w:val="00801487"/>
    <w:rsid w:val="008052D7"/>
    <w:rsid w:val="00814057"/>
    <w:rsid w:val="0081601E"/>
    <w:rsid w:val="008215C5"/>
    <w:rsid w:val="0082768E"/>
    <w:rsid w:val="00853A0A"/>
    <w:rsid w:val="0085608D"/>
    <w:rsid w:val="00864F67"/>
    <w:rsid w:val="0087679B"/>
    <w:rsid w:val="0089216B"/>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1C4C"/>
    <w:rsid w:val="00966187"/>
    <w:rsid w:val="00966D04"/>
    <w:rsid w:val="00966EE7"/>
    <w:rsid w:val="00984BBE"/>
    <w:rsid w:val="00985642"/>
    <w:rsid w:val="009875CA"/>
    <w:rsid w:val="00991E40"/>
    <w:rsid w:val="009923BD"/>
    <w:rsid w:val="009B0164"/>
    <w:rsid w:val="009C4C30"/>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6DC7"/>
    <w:rsid w:val="00AB2882"/>
    <w:rsid w:val="00AB4093"/>
    <w:rsid w:val="00AC5832"/>
    <w:rsid w:val="00AC79AE"/>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23AE"/>
    <w:rsid w:val="00C3596C"/>
    <w:rsid w:val="00C3719D"/>
    <w:rsid w:val="00C519F0"/>
    <w:rsid w:val="00C65C41"/>
    <w:rsid w:val="00C709F3"/>
    <w:rsid w:val="00C76311"/>
    <w:rsid w:val="00C772C0"/>
    <w:rsid w:val="00C868FC"/>
    <w:rsid w:val="00CA1AAC"/>
    <w:rsid w:val="00CA67F6"/>
    <w:rsid w:val="00CB08E5"/>
    <w:rsid w:val="00CB6257"/>
    <w:rsid w:val="00CC1661"/>
    <w:rsid w:val="00CD0F25"/>
    <w:rsid w:val="00CD2C54"/>
    <w:rsid w:val="00CD50E1"/>
    <w:rsid w:val="00D06B65"/>
    <w:rsid w:val="00D21086"/>
    <w:rsid w:val="00D24BF2"/>
    <w:rsid w:val="00D26BAD"/>
    <w:rsid w:val="00D30D2D"/>
    <w:rsid w:val="00D4332D"/>
    <w:rsid w:val="00D632A3"/>
    <w:rsid w:val="00D64303"/>
    <w:rsid w:val="00D72F02"/>
    <w:rsid w:val="00D8505A"/>
    <w:rsid w:val="00D85D6E"/>
    <w:rsid w:val="00D91549"/>
    <w:rsid w:val="00DA03C8"/>
    <w:rsid w:val="00DB0749"/>
    <w:rsid w:val="00DB259A"/>
    <w:rsid w:val="00DB4DAA"/>
    <w:rsid w:val="00DC1AAA"/>
    <w:rsid w:val="00DD7E88"/>
    <w:rsid w:val="00DE2364"/>
    <w:rsid w:val="00DF0C0E"/>
    <w:rsid w:val="00DF2134"/>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511C"/>
    <w:rsid w:val="00F84D5A"/>
    <w:rsid w:val="00F8543B"/>
    <w:rsid w:val="00F9188E"/>
    <w:rsid w:val="00F93B91"/>
    <w:rsid w:val="00FA19E5"/>
    <w:rsid w:val="00FB5BC3"/>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
    <w:name w:val="Unresolved Mention"/>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1810403B-4FF3-47F5-89E0-A5957557BE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3</Pages>
  <Words>766</Words>
  <Characters>437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ahmoud Barhamgi</cp:lastModifiedBy>
  <cp:revision>161</cp:revision>
  <cp:lastPrinted>2023-05-10T21:01:00Z</cp:lastPrinted>
  <dcterms:created xsi:type="dcterms:W3CDTF">2021-03-26T20:19:00Z</dcterms:created>
  <dcterms:modified xsi:type="dcterms:W3CDTF">2025-04-11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